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FDED50" w14:textId="77777777" w:rsidR="00FE4459" w:rsidRDefault="00FE4459">
      <w:pPr>
        <w:pStyle w:val="Titre1"/>
        <w:rPr>
          <w:noProof/>
        </w:rPr>
      </w:pPr>
      <w:bookmarkStart w:id="0" w:name="Xe6b41a8020189a69595e4c7af932aaab70e3504"/>
    </w:p>
    <w:p w14:paraId="0898AFBF" w14:textId="1110BBB6" w:rsidR="00FE4459" w:rsidRDefault="00FE4459">
      <w:pPr>
        <w:pStyle w:val="Titre1"/>
      </w:pPr>
      <w:r>
        <w:rPr>
          <w:noProof/>
        </w:rPr>
        <w:drawing>
          <wp:inline distT="0" distB="0" distL="0" distR="0" wp14:anchorId="6B0813AE" wp14:editId="57612822">
            <wp:extent cx="1704976" cy="695325"/>
            <wp:effectExtent l="0" t="95250" r="0" b="9525"/>
            <wp:docPr id="716970413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970413" name="Image 716970413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843" b="31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5518" cy="6996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2584CE" w14:textId="77777777" w:rsidR="00142CD4" w:rsidRDefault="00142CD4" w:rsidP="00142CD4">
      <w:pPr>
        <w:pStyle w:val="Titre1"/>
        <w:jc w:val="center"/>
      </w:pPr>
      <w:bookmarkStart w:id="1" w:name="X9308afb64d8382f1219a88a39d3249a4b4ab18a"/>
      <w:bookmarkEnd w:id="0"/>
      <w:r>
        <w:t>CAHIER DES CHARGES SITE E-COMMERCE &amp; MARKETPLACE</w:t>
      </w:r>
    </w:p>
    <w:p w14:paraId="3D64BDE9" w14:textId="77777777" w:rsidR="00142CD4" w:rsidRDefault="00142CD4" w:rsidP="00142CD4">
      <w:pPr>
        <w:pStyle w:val="Titre2"/>
      </w:pPr>
      <w:bookmarkStart w:id="2" w:name="informations-générales"/>
      <w:r>
        <w:t>Informations générales</w:t>
      </w:r>
    </w:p>
    <w:p w14:paraId="5CD65CC6" w14:textId="77777777" w:rsidR="00142CD4" w:rsidRDefault="00142CD4" w:rsidP="00142CD4">
      <w:pPr>
        <w:pStyle w:val="Titre3"/>
      </w:pPr>
      <w:bookmarkStart w:id="3" w:name="nom-du-projet"/>
      <w:r>
        <w:t>Nom du projet</w:t>
      </w:r>
    </w:p>
    <w:p w14:paraId="26B1FC8F" w14:textId="77777777" w:rsidR="00142CD4" w:rsidRDefault="00142CD4" w:rsidP="00142CD4">
      <w:pPr>
        <w:pStyle w:val="FirstParagraph"/>
      </w:pPr>
      <w:r>
        <w:t>………………………………………………………………………</w:t>
      </w:r>
    </w:p>
    <w:p w14:paraId="1532D19E" w14:textId="77777777" w:rsidR="00142CD4" w:rsidRDefault="00142CD4" w:rsidP="00142CD4">
      <w:pPr>
        <w:pStyle w:val="Titre3"/>
      </w:pPr>
      <w:bookmarkStart w:id="4" w:name="nom-de-lentreprise"/>
      <w:bookmarkEnd w:id="3"/>
      <w:r>
        <w:t>Nom de l’entreprise</w:t>
      </w:r>
    </w:p>
    <w:p w14:paraId="59A061CE" w14:textId="77777777" w:rsidR="00142CD4" w:rsidRDefault="00142CD4" w:rsidP="00142CD4">
      <w:pPr>
        <w:pStyle w:val="FirstParagraph"/>
      </w:pPr>
      <w:r>
        <w:t>………………………………………………………………………</w:t>
      </w:r>
    </w:p>
    <w:p w14:paraId="78D4F9A5" w14:textId="77777777" w:rsidR="00142CD4" w:rsidRDefault="00142CD4" w:rsidP="00142CD4">
      <w:pPr>
        <w:pStyle w:val="Titre3"/>
      </w:pPr>
      <w:bookmarkStart w:id="5" w:name="responsable-du-projet"/>
      <w:bookmarkEnd w:id="4"/>
      <w:r>
        <w:t>Responsable du projet</w:t>
      </w:r>
    </w:p>
    <w:p w14:paraId="1D7A18AB" w14:textId="77777777" w:rsidR="00142CD4" w:rsidRDefault="00142CD4" w:rsidP="00142CD4">
      <w:pPr>
        <w:pStyle w:val="FirstParagraph"/>
      </w:pPr>
      <w:r>
        <w:t>………………………………………………………………………</w:t>
      </w:r>
    </w:p>
    <w:p w14:paraId="701116FC" w14:textId="77777777" w:rsidR="00142CD4" w:rsidRDefault="00142CD4" w:rsidP="00142CD4">
      <w:pPr>
        <w:pStyle w:val="Titre3"/>
      </w:pPr>
      <w:bookmarkStart w:id="6" w:name="téléphone"/>
      <w:bookmarkEnd w:id="5"/>
      <w:r>
        <w:t>Téléphone</w:t>
      </w:r>
    </w:p>
    <w:p w14:paraId="5AABAA98" w14:textId="77777777" w:rsidR="00142CD4" w:rsidRDefault="00142CD4" w:rsidP="00142CD4">
      <w:pPr>
        <w:pStyle w:val="FirstParagraph"/>
      </w:pPr>
      <w:r>
        <w:t>………………………………………………………………………</w:t>
      </w:r>
    </w:p>
    <w:p w14:paraId="06BC7C8A" w14:textId="77777777" w:rsidR="00142CD4" w:rsidRDefault="00142CD4" w:rsidP="00142CD4">
      <w:pPr>
        <w:pStyle w:val="Titre3"/>
      </w:pPr>
      <w:bookmarkStart w:id="7" w:name="e-mail"/>
      <w:bookmarkEnd w:id="6"/>
      <w:r>
        <w:t>E-mail</w:t>
      </w:r>
    </w:p>
    <w:p w14:paraId="08025C27" w14:textId="77777777" w:rsidR="00142CD4" w:rsidRDefault="00142CD4" w:rsidP="00142CD4">
      <w:pPr>
        <w:pStyle w:val="FirstParagraph"/>
      </w:pPr>
      <w:r>
        <w:t>………………………………………………………………………</w:t>
      </w:r>
    </w:p>
    <w:p w14:paraId="5D96097A" w14:textId="77777777" w:rsidR="00142CD4" w:rsidRDefault="00142CD4" w:rsidP="00142CD4">
      <w:pPr>
        <w:pStyle w:val="Titre3"/>
      </w:pPr>
      <w:bookmarkStart w:id="8" w:name="site-web-actuel-si-existant"/>
      <w:bookmarkEnd w:id="7"/>
      <w:r>
        <w:t>Site web actuel (si existant)</w:t>
      </w:r>
    </w:p>
    <w:p w14:paraId="5FF667D5" w14:textId="77777777" w:rsidR="00142CD4" w:rsidRDefault="00142CD4" w:rsidP="00142CD4">
      <w:pPr>
        <w:pStyle w:val="FirstParagraph"/>
      </w:pPr>
      <w:r>
        <w:t>………………………………………………………………………</w:t>
      </w:r>
    </w:p>
    <w:p w14:paraId="0AFA4068" w14:textId="77777777" w:rsidR="00142CD4" w:rsidRDefault="00142CD4" w:rsidP="00142CD4">
      <w:r>
        <w:pict w14:anchorId="789BC439">
          <v:rect id="_x0000_i1454" style="width:0;height:1.5pt" o:hralign="center" o:hrstd="t" o:hr="t"/>
        </w:pict>
      </w:r>
    </w:p>
    <w:p w14:paraId="3D858A15" w14:textId="77777777" w:rsidR="00142CD4" w:rsidRDefault="00142CD4" w:rsidP="00142CD4">
      <w:pPr>
        <w:pStyle w:val="Titre1"/>
      </w:pPr>
      <w:bookmarkStart w:id="9" w:name="présentation-du-projet"/>
      <w:bookmarkEnd w:id="1"/>
      <w:bookmarkEnd w:id="2"/>
      <w:bookmarkEnd w:id="8"/>
      <w:r>
        <w:t>1. Présentation du projet</w:t>
      </w:r>
    </w:p>
    <w:p w14:paraId="470F193A" w14:textId="77777777" w:rsidR="00142CD4" w:rsidRDefault="00142CD4" w:rsidP="00142CD4">
      <w:pPr>
        <w:pStyle w:val="FirstParagraph"/>
      </w:pPr>
      <w:r>
        <w:t>Présentez brièvement votre activité et votre projet.</w:t>
      </w:r>
    </w:p>
    <w:p w14:paraId="2947987E" w14:textId="77777777" w:rsidR="00142CD4" w:rsidRDefault="00142CD4" w:rsidP="00142CD4">
      <w:pPr>
        <w:pStyle w:val="Corpsdetexte"/>
      </w:pPr>
      <w:r>
        <w:t>…………………………………………………………………………..</w:t>
      </w:r>
    </w:p>
    <w:p w14:paraId="3AB1EC1F" w14:textId="77777777" w:rsidR="00142CD4" w:rsidRDefault="00142CD4" w:rsidP="00142CD4">
      <w:pPr>
        <w:pStyle w:val="Corpsdetexte"/>
      </w:pPr>
      <w:r>
        <w:lastRenderedPageBreak/>
        <w:t>…………………………………………………………………………..</w:t>
      </w:r>
    </w:p>
    <w:p w14:paraId="56BC2CA3" w14:textId="77777777" w:rsidR="00142CD4" w:rsidRDefault="00142CD4" w:rsidP="00142CD4">
      <w:pPr>
        <w:pStyle w:val="Corpsdetexte"/>
      </w:pPr>
      <w:r>
        <w:t>…………………………………………………………………………..</w:t>
      </w:r>
    </w:p>
    <w:p w14:paraId="0C095F15" w14:textId="77777777" w:rsidR="00142CD4" w:rsidRDefault="00142CD4" w:rsidP="00142CD4">
      <w:pPr>
        <w:pStyle w:val="Corpsdetexte"/>
      </w:pPr>
      <w:r>
        <w:t>…………………………………………………………………………..</w:t>
      </w:r>
    </w:p>
    <w:p w14:paraId="5E915163" w14:textId="77777777" w:rsidR="00142CD4" w:rsidRDefault="00142CD4" w:rsidP="00142CD4">
      <w:r>
        <w:pict w14:anchorId="0AC3A5F6">
          <v:rect id="_x0000_i1455" style="width:0;height:1.5pt" o:hralign="center" o:hrstd="t" o:hr="t"/>
        </w:pict>
      </w:r>
    </w:p>
    <w:p w14:paraId="07EC3BFA" w14:textId="77777777" w:rsidR="00142CD4" w:rsidRDefault="00142CD4" w:rsidP="00142CD4">
      <w:pPr>
        <w:pStyle w:val="Titre1"/>
      </w:pPr>
      <w:bookmarkStart w:id="10" w:name="type-de-plateforme-souhaitée"/>
      <w:bookmarkEnd w:id="9"/>
      <w:r>
        <w:t>2. Type de plateforme souhaitée</w:t>
      </w:r>
    </w:p>
    <w:p w14:paraId="0CC5A6B6" w14:textId="77777777" w:rsidR="00142CD4" w:rsidRDefault="00142CD4" w:rsidP="00142CD4">
      <w:pPr>
        <w:pStyle w:val="FirstParagraph"/>
      </w:pPr>
      <w:r>
        <w:t>☐ Boutique E-commerce classique</w:t>
      </w:r>
    </w:p>
    <w:p w14:paraId="15995323" w14:textId="77777777" w:rsidR="00142CD4" w:rsidRDefault="00142CD4" w:rsidP="00142CD4">
      <w:pPr>
        <w:pStyle w:val="Corpsdetexte"/>
      </w:pPr>
      <w:r>
        <w:t>☐ Marketplace Multi-Vendeurs</w:t>
      </w:r>
    </w:p>
    <w:p w14:paraId="36170FFA" w14:textId="77777777" w:rsidR="00142CD4" w:rsidRDefault="00142CD4" w:rsidP="00142CD4">
      <w:pPr>
        <w:pStyle w:val="Corpsdetexte"/>
      </w:pPr>
      <w:r>
        <w:t>☐ Plateforme B2B</w:t>
      </w:r>
    </w:p>
    <w:p w14:paraId="2DCCAE62" w14:textId="77777777" w:rsidR="00142CD4" w:rsidRDefault="00142CD4" w:rsidP="00142CD4">
      <w:pPr>
        <w:pStyle w:val="Corpsdetexte"/>
      </w:pPr>
      <w:r>
        <w:t>☐ Plateforme B2C</w:t>
      </w:r>
    </w:p>
    <w:p w14:paraId="204AA0CC" w14:textId="77777777" w:rsidR="00142CD4" w:rsidRDefault="00142CD4" w:rsidP="00142CD4">
      <w:pPr>
        <w:pStyle w:val="Corpsdetexte"/>
      </w:pPr>
      <w:r>
        <w:t>☐ Plateforme B2B2C</w:t>
      </w:r>
    </w:p>
    <w:p w14:paraId="6A07789D" w14:textId="77777777" w:rsidR="00142CD4" w:rsidRDefault="00142CD4" w:rsidP="00142CD4">
      <w:pPr>
        <w:pStyle w:val="Corpsdetexte"/>
      </w:pPr>
      <w:r>
        <w:t>☐ Vente de produits physiques</w:t>
      </w:r>
    </w:p>
    <w:p w14:paraId="3BAB1C51" w14:textId="77777777" w:rsidR="00142CD4" w:rsidRDefault="00142CD4" w:rsidP="00142CD4">
      <w:pPr>
        <w:pStyle w:val="Corpsdetexte"/>
      </w:pPr>
      <w:r>
        <w:t>☐ Vente de produits numériques</w:t>
      </w:r>
    </w:p>
    <w:p w14:paraId="2E6A1DE1" w14:textId="77777777" w:rsidR="00142CD4" w:rsidRDefault="00142CD4" w:rsidP="00142CD4">
      <w:pPr>
        <w:pStyle w:val="Corpsdetexte"/>
      </w:pPr>
      <w:r>
        <w:t>☐ Vente de services</w:t>
      </w:r>
    </w:p>
    <w:p w14:paraId="3808FB09" w14:textId="77777777" w:rsidR="00142CD4" w:rsidRDefault="00142CD4" w:rsidP="00142CD4">
      <w:pPr>
        <w:pStyle w:val="Corpsdetexte"/>
      </w:pPr>
      <w:r>
        <w:t>☐ Livraison de repas</w:t>
      </w:r>
    </w:p>
    <w:p w14:paraId="4B9347E2" w14:textId="77777777" w:rsidR="00142CD4" w:rsidRDefault="00142CD4" w:rsidP="00142CD4">
      <w:pPr>
        <w:pStyle w:val="Corpsdetexte"/>
      </w:pPr>
      <w:r>
        <w:t>☐ Marketplace de services</w:t>
      </w:r>
    </w:p>
    <w:p w14:paraId="6C398B1B" w14:textId="77777777" w:rsidR="00142CD4" w:rsidRDefault="00142CD4" w:rsidP="00142CD4">
      <w:pPr>
        <w:pStyle w:val="Corpsdetexte"/>
      </w:pPr>
      <w:r>
        <w:t>☐ Marketplace immobilière</w:t>
      </w:r>
    </w:p>
    <w:p w14:paraId="769A7B20" w14:textId="77777777" w:rsidR="00142CD4" w:rsidRDefault="00142CD4" w:rsidP="00142CD4">
      <w:pPr>
        <w:pStyle w:val="Corpsdetexte"/>
      </w:pPr>
      <w:r>
        <w:t>☐ Marketplace de transport</w:t>
      </w:r>
    </w:p>
    <w:p w14:paraId="1F725F42" w14:textId="77777777" w:rsidR="00142CD4" w:rsidRDefault="00142CD4" w:rsidP="00142CD4">
      <w:pPr>
        <w:pStyle w:val="Corpsdetexte"/>
      </w:pPr>
      <w:r>
        <w:t>☐ Autre :</w:t>
      </w:r>
    </w:p>
    <w:p w14:paraId="01BD185C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4E5C296F" w14:textId="77777777" w:rsidR="00142CD4" w:rsidRDefault="00142CD4" w:rsidP="00142CD4">
      <w:r>
        <w:pict w14:anchorId="0EC28D89">
          <v:rect id="_x0000_i1456" style="width:0;height:1.5pt" o:hralign="center" o:hrstd="t" o:hr="t"/>
        </w:pict>
      </w:r>
    </w:p>
    <w:p w14:paraId="40AE6104" w14:textId="77777777" w:rsidR="00142CD4" w:rsidRDefault="00142CD4" w:rsidP="00142CD4">
      <w:pPr>
        <w:pStyle w:val="Titre1"/>
      </w:pPr>
      <w:bookmarkStart w:id="11" w:name="objectifs-du-projet"/>
      <w:bookmarkEnd w:id="10"/>
      <w:r>
        <w:t>3. Objectifs du projet</w:t>
      </w:r>
    </w:p>
    <w:p w14:paraId="7CCCB130" w14:textId="77777777" w:rsidR="00142CD4" w:rsidRDefault="00142CD4" w:rsidP="00142CD4">
      <w:pPr>
        <w:pStyle w:val="FirstParagraph"/>
      </w:pPr>
      <w:r>
        <w:t>Quels sont les objectifs principaux ?</w:t>
      </w:r>
    </w:p>
    <w:p w14:paraId="53B67D5D" w14:textId="77777777" w:rsidR="00142CD4" w:rsidRDefault="00142CD4" w:rsidP="00142CD4">
      <w:pPr>
        <w:pStyle w:val="Corpsdetexte"/>
      </w:pPr>
      <w:r>
        <w:t>☐ Vendre en ligne</w:t>
      </w:r>
    </w:p>
    <w:p w14:paraId="1AF44D9A" w14:textId="77777777" w:rsidR="00142CD4" w:rsidRDefault="00142CD4" w:rsidP="00142CD4">
      <w:pPr>
        <w:pStyle w:val="Corpsdetexte"/>
      </w:pPr>
      <w:r>
        <w:t>☐ Digitaliser l’activité</w:t>
      </w:r>
    </w:p>
    <w:p w14:paraId="2951C73E" w14:textId="77777777" w:rsidR="00142CD4" w:rsidRDefault="00142CD4" w:rsidP="00142CD4">
      <w:pPr>
        <w:pStyle w:val="Corpsdetexte"/>
      </w:pPr>
      <w:r>
        <w:t>☐ Développer le chiffre d’affaires</w:t>
      </w:r>
    </w:p>
    <w:p w14:paraId="41555523" w14:textId="77777777" w:rsidR="00142CD4" w:rsidRDefault="00142CD4" w:rsidP="00142CD4">
      <w:pPr>
        <w:pStyle w:val="Corpsdetexte"/>
      </w:pPr>
      <w:r>
        <w:t>☐ Créer une marketplace</w:t>
      </w:r>
    </w:p>
    <w:p w14:paraId="01B001BA" w14:textId="77777777" w:rsidR="00142CD4" w:rsidRDefault="00142CD4" w:rsidP="00142CD4">
      <w:pPr>
        <w:pStyle w:val="Corpsdetexte"/>
      </w:pPr>
      <w:r>
        <w:lastRenderedPageBreak/>
        <w:t>☐ Gérer les stocks</w:t>
      </w:r>
    </w:p>
    <w:p w14:paraId="583EE029" w14:textId="77777777" w:rsidR="00142CD4" w:rsidRDefault="00142CD4" w:rsidP="00142CD4">
      <w:pPr>
        <w:pStyle w:val="Corpsdetexte"/>
      </w:pPr>
      <w:r>
        <w:t>☐ Automatiser les ventes</w:t>
      </w:r>
    </w:p>
    <w:p w14:paraId="7F2A6972" w14:textId="77777777" w:rsidR="00142CD4" w:rsidRDefault="00142CD4" w:rsidP="00142CD4">
      <w:pPr>
        <w:pStyle w:val="Corpsdetexte"/>
      </w:pPr>
      <w:r>
        <w:t>☐ Développer un réseau de vendeurs</w:t>
      </w:r>
    </w:p>
    <w:p w14:paraId="191C487B" w14:textId="77777777" w:rsidR="00142CD4" w:rsidRDefault="00142CD4" w:rsidP="00142CD4">
      <w:pPr>
        <w:pStyle w:val="Corpsdetexte"/>
      </w:pPr>
      <w:r>
        <w:t>☐ Vendre à l’international</w:t>
      </w:r>
    </w:p>
    <w:p w14:paraId="6D155924" w14:textId="77777777" w:rsidR="00142CD4" w:rsidRDefault="00142CD4" w:rsidP="00142CD4">
      <w:pPr>
        <w:pStyle w:val="Corpsdetexte"/>
      </w:pPr>
      <w:r>
        <w:t>☐ Cibler la diaspora</w:t>
      </w:r>
    </w:p>
    <w:p w14:paraId="6709BEB3" w14:textId="77777777" w:rsidR="00142CD4" w:rsidRDefault="00142CD4" w:rsidP="00142CD4">
      <w:pPr>
        <w:pStyle w:val="Corpsdetexte"/>
      </w:pPr>
      <w:r>
        <w:t>☐ Autre :</w:t>
      </w:r>
    </w:p>
    <w:p w14:paraId="7BE5C658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38F71EB2" w14:textId="77777777" w:rsidR="00142CD4" w:rsidRDefault="00142CD4" w:rsidP="00142CD4">
      <w:r>
        <w:pict w14:anchorId="58BC78F7">
          <v:rect id="_x0000_i1457" style="width:0;height:1.5pt" o:hralign="center" o:hrstd="t" o:hr="t"/>
        </w:pict>
      </w:r>
    </w:p>
    <w:p w14:paraId="7B616EE6" w14:textId="77777777" w:rsidR="00142CD4" w:rsidRDefault="00142CD4" w:rsidP="00142CD4">
      <w:pPr>
        <w:pStyle w:val="Titre1"/>
      </w:pPr>
      <w:bookmarkStart w:id="12" w:name="zone-géographique-ciblée"/>
      <w:bookmarkEnd w:id="11"/>
      <w:r>
        <w:t>4. Zone géographique ciblée</w:t>
      </w:r>
    </w:p>
    <w:p w14:paraId="63E85E65" w14:textId="77777777" w:rsidR="00142CD4" w:rsidRDefault="00142CD4" w:rsidP="00142CD4">
      <w:pPr>
        <w:pStyle w:val="FirstParagraph"/>
      </w:pPr>
      <w:r>
        <w:t>☐ Ville</w:t>
      </w:r>
    </w:p>
    <w:p w14:paraId="647A37CF" w14:textId="77777777" w:rsidR="00142CD4" w:rsidRDefault="00142CD4" w:rsidP="00142CD4">
      <w:pPr>
        <w:pStyle w:val="Corpsdetexte"/>
      </w:pPr>
      <w:r>
        <w:t>☐ Région</w:t>
      </w:r>
    </w:p>
    <w:p w14:paraId="3FBBE85A" w14:textId="77777777" w:rsidR="00142CD4" w:rsidRDefault="00142CD4" w:rsidP="00142CD4">
      <w:pPr>
        <w:pStyle w:val="Corpsdetexte"/>
      </w:pPr>
      <w:r>
        <w:t>☐ National</w:t>
      </w:r>
    </w:p>
    <w:p w14:paraId="26CD8A9B" w14:textId="77777777" w:rsidR="00142CD4" w:rsidRDefault="00142CD4" w:rsidP="00142CD4">
      <w:pPr>
        <w:pStyle w:val="Corpsdetexte"/>
      </w:pPr>
      <w:r>
        <w:t>☐ Afrique</w:t>
      </w:r>
    </w:p>
    <w:p w14:paraId="364B21D8" w14:textId="77777777" w:rsidR="00142CD4" w:rsidRDefault="00142CD4" w:rsidP="00142CD4">
      <w:pPr>
        <w:pStyle w:val="Corpsdetexte"/>
      </w:pPr>
      <w:r>
        <w:t>☐ International</w:t>
      </w:r>
    </w:p>
    <w:p w14:paraId="7B5E2485" w14:textId="77777777" w:rsidR="00142CD4" w:rsidRDefault="00142CD4" w:rsidP="00142CD4">
      <w:pPr>
        <w:pStyle w:val="Corpsdetexte"/>
      </w:pPr>
      <w:r>
        <w:t>Pays ciblés :</w:t>
      </w:r>
    </w:p>
    <w:p w14:paraId="65AC0657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137C138C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1A069078" w14:textId="77777777" w:rsidR="00142CD4" w:rsidRDefault="00142CD4" w:rsidP="00142CD4">
      <w:r>
        <w:pict w14:anchorId="51797E69">
          <v:rect id="_x0000_i1458" style="width:0;height:1.5pt" o:hralign="center" o:hrstd="t" o:hr="t"/>
        </w:pict>
      </w:r>
    </w:p>
    <w:p w14:paraId="08E0FE53" w14:textId="77777777" w:rsidR="00142CD4" w:rsidRDefault="00142CD4" w:rsidP="00142CD4">
      <w:pPr>
        <w:pStyle w:val="Titre1"/>
      </w:pPr>
      <w:bookmarkStart w:id="13" w:name="produits-ou-services-vendus"/>
      <w:bookmarkEnd w:id="12"/>
      <w:r>
        <w:t>5. Produits ou services vendus</w:t>
      </w:r>
    </w:p>
    <w:p w14:paraId="3A896881" w14:textId="77777777" w:rsidR="00142CD4" w:rsidRDefault="00142CD4" w:rsidP="00142CD4">
      <w:pPr>
        <w:pStyle w:val="FirstParagraph"/>
      </w:pPr>
      <w:r>
        <w:t>Décrivez les produits ou services proposés.</w:t>
      </w:r>
    </w:p>
    <w:p w14:paraId="447AF91A" w14:textId="77777777" w:rsidR="00142CD4" w:rsidRDefault="00142CD4" w:rsidP="00142CD4">
      <w:pPr>
        <w:pStyle w:val="Corpsdetexte"/>
      </w:pPr>
      <w:r>
        <w:t>…………………………………………………………………………..</w:t>
      </w:r>
    </w:p>
    <w:p w14:paraId="3CB324ED" w14:textId="77777777" w:rsidR="00142CD4" w:rsidRDefault="00142CD4" w:rsidP="00142CD4">
      <w:pPr>
        <w:pStyle w:val="Corpsdetexte"/>
      </w:pPr>
      <w:r>
        <w:t>…………………………………………………………………………..</w:t>
      </w:r>
    </w:p>
    <w:p w14:paraId="3F9C60B4" w14:textId="77777777" w:rsidR="00142CD4" w:rsidRDefault="00142CD4" w:rsidP="00142CD4">
      <w:pPr>
        <w:pStyle w:val="Corpsdetexte"/>
      </w:pPr>
      <w:r>
        <w:t>…………………………………………………………………………..</w:t>
      </w:r>
    </w:p>
    <w:p w14:paraId="6D36B39A" w14:textId="77777777" w:rsidR="00142CD4" w:rsidRDefault="00142CD4" w:rsidP="00142CD4">
      <w:r>
        <w:pict w14:anchorId="3CF36473">
          <v:rect id="_x0000_i1459" style="width:0;height:1.5pt" o:hralign="center" o:hrstd="t" o:hr="t"/>
        </w:pict>
      </w:r>
    </w:p>
    <w:p w14:paraId="66950F75" w14:textId="77777777" w:rsidR="00142CD4" w:rsidRDefault="00142CD4" w:rsidP="00142CD4">
      <w:pPr>
        <w:pStyle w:val="Titre1"/>
      </w:pPr>
      <w:bookmarkStart w:id="14" w:name="gestion-du-catalogue"/>
      <w:bookmarkEnd w:id="13"/>
      <w:r>
        <w:lastRenderedPageBreak/>
        <w:t>6. Gestion du catalogue</w:t>
      </w:r>
    </w:p>
    <w:p w14:paraId="7F7EE6B9" w14:textId="77777777" w:rsidR="00142CD4" w:rsidRDefault="00142CD4" w:rsidP="00142CD4">
      <w:pPr>
        <w:pStyle w:val="FirstParagraph"/>
      </w:pPr>
      <w:r>
        <w:t>Nombre estimé de produits :</w:t>
      </w:r>
    </w:p>
    <w:p w14:paraId="426644A3" w14:textId="77777777" w:rsidR="00142CD4" w:rsidRDefault="00142CD4" w:rsidP="00142CD4">
      <w:pPr>
        <w:pStyle w:val="Corpsdetexte"/>
      </w:pPr>
      <w:r>
        <w:t>☐ Moins de 100</w:t>
      </w:r>
    </w:p>
    <w:p w14:paraId="6863FDC0" w14:textId="77777777" w:rsidR="00142CD4" w:rsidRDefault="00142CD4" w:rsidP="00142CD4">
      <w:pPr>
        <w:pStyle w:val="Corpsdetexte"/>
      </w:pPr>
      <w:r>
        <w:t>☐ 100 à 500</w:t>
      </w:r>
    </w:p>
    <w:p w14:paraId="5F0A951A" w14:textId="77777777" w:rsidR="00142CD4" w:rsidRDefault="00142CD4" w:rsidP="00142CD4">
      <w:pPr>
        <w:pStyle w:val="Corpsdetexte"/>
      </w:pPr>
      <w:r>
        <w:t>☐ 500 à 2 000</w:t>
      </w:r>
    </w:p>
    <w:p w14:paraId="3406E4EE" w14:textId="77777777" w:rsidR="00142CD4" w:rsidRDefault="00142CD4" w:rsidP="00142CD4">
      <w:pPr>
        <w:pStyle w:val="Corpsdetexte"/>
      </w:pPr>
      <w:r>
        <w:t>☐ Plus de 2 000</w:t>
      </w:r>
    </w:p>
    <w:p w14:paraId="07895A2D" w14:textId="77777777" w:rsidR="00142CD4" w:rsidRDefault="00142CD4" w:rsidP="00142CD4">
      <w:pPr>
        <w:pStyle w:val="Corpsdetexte"/>
      </w:pPr>
      <w:r>
        <w:t>Le catalogue doit-il gérer :</w:t>
      </w:r>
    </w:p>
    <w:p w14:paraId="3B553069" w14:textId="77777777" w:rsidR="00142CD4" w:rsidRDefault="00142CD4" w:rsidP="00142CD4">
      <w:pPr>
        <w:pStyle w:val="Corpsdetexte"/>
      </w:pPr>
      <w:r>
        <w:t>☐ Catégories</w:t>
      </w:r>
    </w:p>
    <w:p w14:paraId="4E2F1199" w14:textId="77777777" w:rsidR="00142CD4" w:rsidRDefault="00142CD4" w:rsidP="00142CD4">
      <w:pPr>
        <w:pStyle w:val="Corpsdetexte"/>
      </w:pPr>
      <w:r>
        <w:t>☐ Sous-catégories</w:t>
      </w:r>
    </w:p>
    <w:p w14:paraId="7EC2F22B" w14:textId="77777777" w:rsidR="00142CD4" w:rsidRDefault="00142CD4" w:rsidP="00142CD4">
      <w:pPr>
        <w:pStyle w:val="Corpsdetexte"/>
      </w:pPr>
      <w:r>
        <w:t>☐ Variantes (taille, couleur, poids, etc.)</w:t>
      </w:r>
    </w:p>
    <w:p w14:paraId="17D168CA" w14:textId="77777777" w:rsidR="00142CD4" w:rsidRDefault="00142CD4" w:rsidP="00142CD4">
      <w:pPr>
        <w:pStyle w:val="Corpsdetexte"/>
      </w:pPr>
      <w:r>
        <w:t>☐ Produits personnalisables</w:t>
      </w:r>
    </w:p>
    <w:p w14:paraId="57ADC8F3" w14:textId="77777777" w:rsidR="00142CD4" w:rsidRDefault="00142CD4" w:rsidP="00142CD4">
      <w:pPr>
        <w:pStyle w:val="Corpsdetexte"/>
      </w:pPr>
      <w:r>
        <w:t>☐ Produits numériques</w:t>
      </w:r>
    </w:p>
    <w:p w14:paraId="4102FBA0" w14:textId="77777777" w:rsidR="00142CD4" w:rsidRDefault="00142CD4" w:rsidP="00142CD4">
      <w:pPr>
        <w:pStyle w:val="Corpsdetexte"/>
      </w:pPr>
      <w:r>
        <w:t>☐ Produits téléchargeables</w:t>
      </w:r>
    </w:p>
    <w:p w14:paraId="2A7C11CD" w14:textId="77777777" w:rsidR="00142CD4" w:rsidRDefault="00142CD4" w:rsidP="00142CD4">
      <w:pPr>
        <w:pStyle w:val="Corpsdetexte"/>
      </w:pPr>
      <w:r>
        <w:t>☐ Produits en précommande</w:t>
      </w:r>
    </w:p>
    <w:p w14:paraId="74C3B5CB" w14:textId="77777777" w:rsidR="00142CD4" w:rsidRDefault="00142CD4" w:rsidP="00142CD4">
      <w:pPr>
        <w:pStyle w:val="Corpsdetexte"/>
      </w:pPr>
      <w:r>
        <w:t>☐ Produits avec abonnement</w:t>
      </w:r>
    </w:p>
    <w:p w14:paraId="13222229" w14:textId="77777777" w:rsidR="00142CD4" w:rsidRDefault="00142CD4" w:rsidP="00142CD4">
      <w:r>
        <w:pict w14:anchorId="6061759A">
          <v:rect id="_x0000_i1460" style="width:0;height:1.5pt" o:hralign="center" o:hrstd="t" o:hr="t"/>
        </w:pict>
      </w:r>
    </w:p>
    <w:p w14:paraId="1F854AA6" w14:textId="77777777" w:rsidR="00142CD4" w:rsidRDefault="00142CD4" w:rsidP="00142CD4">
      <w:pPr>
        <w:pStyle w:val="Titre1"/>
      </w:pPr>
      <w:bookmarkStart w:id="15" w:name="gestion-des-utilisateurs"/>
      <w:bookmarkEnd w:id="14"/>
      <w:r>
        <w:t>7. Gestion des utilisateurs</w:t>
      </w:r>
    </w:p>
    <w:p w14:paraId="578D8E48" w14:textId="77777777" w:rsidR="00142CD4" w:rsidRDefault="00142CD4" w:rsidP="00142CD4">
      <w:pPr>
        <w:pStyle w:val="FirstParagraph"/>
      </w:pPr>
      <w:r>
        <w:t>☐ Inscription client</w:t>
      </w:r>
    </w:p>
    <w:p w14:paraId="6C984109" w14:textId="77777777" w:rsidR="00142CD4" w:rsidRDefault="00142CD4" w:rsidP="00142CD4">
      <w:pPr>
        <w:pStyle w:val="Corpsdetexte"/>
      </w:pPr>
      <w:r>
        <w:t>☐ Connexion client</w:t>
      </w:r>
    </w:p>
    <w:p w14:paraId="2803F127" w14:textId="77777777" w:rsidR="00142CD4" w:rsidRDefault="00142CD4" w:rsidP="00142CD4">
      <w:pPr>
        <w:pStyle w:val="Corpsdetexte"/>
      </w:pPr>
      <w:r>
        <w:t>☐ Réinitialisation mot de passe</w:t>
      </w:r>
    </w:p>
    <w:p w14:paraId="3A473AD0" w14:textId="77777777" w:rsidR="00142CD4" w:rsidRDefault="00142CD4" w:rsidP="00142CD4">
      <w:pPr>
        <w:pStyle w:val="Corpsdetexte"/>
      </w:pPr>
      <w:r>
        <w:t>☐ Connexion Google</w:t>
      </w:r>
    </w:p>
    <w:p w14:paraId="59A808A4" w14:textId="77777777" w:rsidR="00142CD4" w:rsidRDefault="00142CD4" w:rsidP="00142CD4">
      <w:pPr>
        <w:pStyle w:val="Corpsdetexte"/>
      </w:pPr>
      <w:r>
        <w:t>☐ Connexion Facebook</w:t>
      </w:r>
    </w:p>
    <w:p w14:paraId="1E605592" w14:textId="77777777" w:rsidR="00142CD4" w:rsidRDefault="00142CD4" w:rsidP="00142CD4">
      <w:pPr>
        <w:pStyle w:val="Corpsdetexte"/>
      </w:pPr>
      <w:r>
        <w:t>☐ Connexion Apple</w:t>
      </w:r>
    </w:p>
    <w:p w14:paraId="70BF7B48" w14:textId="77777777" w:rsidR="00142CD4" w:rsidRDefault="00142CD4" w:rsidP="00142CD4">
      <w:pPr>
        <w:pStyle w:val="Corpsdetexte"/>
      </w:pPr>
      <w:r>
        <w:t>☐ Programme fidélité</w:t>
      </w:r>
    </w:p>
    <w:p w14:paraId="7CE970AA" w14:textId="77777777" w:rsidR="00142CD4" w:rsidRDefault="00142CD4" w:rsidP="00142CD4">
      <w:pPr>
        <w:pStyle w:val="Corpsdetexte"/>
      </w:pPr>
      <w:r>
        <w:t>☐ Gestion des points</w:t>
      </w:r>
    </w:p>
    <w:p w14:paraId="22941F2C" w14:textId="77777777" w:rsidR="00142CD4" w:rsidRDefault="00142CD4" w:rsidP="00142CD4">
      <w:pPr>
        <w:pStyle w:val="Corpsdetexte"/>
      </w:pPr>
      <w:r>
        <w:t>☐ Parrainage</w:t>
      </w:r>
    </w:p>
    <w:p w14:paraId="277CA6BD" w14:textId="77777777" w:rsidR="00142CD4" w:rsidRDefault="00142CD4" w:rsidP="00142CD4">
      <w:pPr>
        <w:pStyle w:val="Corpsdetexte"/>
      </w:pPr>
      <w:r>
        <w:lastRenderedPageBreak/>
        <w:t>☐ Wishlist (liste de souhaits)</w:t>
      </w:r>
    </w:p>
    <w:p w14:paraId="74156CA2" w14:textId="77777777" w:rsidR="00142CD4" w:rsidRDefault="00142CD4" w:rsidP="00142CD4">
      <w:pPr>
        <w:pStyle w:val="Corpsdetexte"/>
      </w:pPr>
      <w:r>
        <w:t>☐ Historique des commandes</w:t>
      </w:r>
    </w:p>
    <w:p w14:paraId="74F58A18" w14:textId="77777777" w:rsidR="00142CD4" w:rsidRDefault="00142CD4" w:rsidP="00142CD4">
      <w:r>
        <w:pict w14:anchorId="15E98F62">
          <v:rect id="_x0000_i1461" style="width:0;height:1.5pt" o:hralign="center" o:hrstd="t" o:hr="t"/>
        </w:pict>
      </w:r>
    </w:p>
    <w:p w14:paraId="0ABFB5AE" w14:textId="77777777" w:rsidR="00142CD4" w:rsidRDefault="00142CD4" w:rsidP="00142CD4">
      <w:pPr>
        <w:pStyle w:val="Titre1"/>
      </w:pPr>
      <w:bookmarkStart w:id="16" w:name="fonctionnalités-marketplace"/>
      <w:bookmarkEnd w:id="15"/>
      <w:r>
        <w:t>8. Fonctionnalités Marketplace</w:t>
      </w:r>
    </w:p>
    <w:p w14:paraId="77A98A88" w14:textId="77777777" w:rsidR="00142CD4" w:rsidRDefault="00142CD4" w:rsidP="00142CD4">
      <w:pPr>
        <w:pStyle w:val="FirstParagraph"/>
      </w:pPr>
      <w:r>
        <w:t>À compléter uniquement si Marketplace.</w:t>
      </w:r>
    </w:p>
    <w:p w14:paraId="3E3477B2" w14:textId="77777777" w:rsidR="00142CD4" w:rsidRDefault="00142CD4" w:rsidP="00142CD4">
      <w:pPr>
        <w:pStyle w:val="Corpsdetexte"/>
      </w:pPr>
      <w:r>
        <w:t>☐ Inscription vendeurs</w:t>
      </w:r>
    </w:p>
    <w:p w14:paraId="7DE0BDE7" w14:textId="77777777" w:rsidR="00142CD4" w:rsidRDefault="00142CD4" w:rsidP="00142CD4">
      <w:pPr>
        <w:pStyle w:val="Corpsdetexte"/>
      </w:pPr>
      <w:r>
        <w:t>☐ Validation des vendeurs</w:t>
      </w:r>
    </w:p>
    <w:p w14:paraId="31E249BE" w14:textId="77777777" w:rsidR="00142CD4" w:rsidRDefault="00142CD4" w:rsidP="00142CD4">
      <w:pPr>
        <w:pStyle w:val="Corpsdetexte"/>
      </w:pPr>
      <w:r>
        <w:t>☐ Tableau de bord vendeur</w:t>
      </w:r>
    </w:p>
    <w:p w14:paraId="5133DD8E" w14:textId="77777777" w:rsidR="00142CD4" w:rsidRDefault="00142CD4" w:rsidP="00142CD4">
      <w:pPr>
        <w:pStyle w:val="Corpsdetexte"/>
      </w:pPr>
      <w:r>
        <w:t>☐ Gestion des produits vendeurs</w:t>
      </w:r>
    </w:p>
    <w:p w14:paraId="4DC78121" w14:textId="77777777" w:rsidR="00142CD4" w:rsidRDefault="00142CD4" w:rsidP="00142CD4">
      <w:pPr>
        <w:pStyle w:val="Corpsdetexte"/>
      </w:pPr>
      <w:r>
        <w:t>☐ Gestion des commandes vendeurs</w:t>
      </w:r>
    </w:p>
    <w:p w14:paraId="79B1A215" w14:textId="77777777" w:rsidR="00142CD4" w:rsidRDefault="00142CD4" w:rsidP="00142CD4">
      <w:pPr>
        <w:pStyle w:val="Corpsdetexte"/>
      </w:pPr>
      <w:r>
        <w:t>☐ Commissions automatiques</w:t>
      </w:r>
    </w:p>
    <w:p w14:paraId="2EA3EA54" w14:textId="77777777" w:rsidR="00142CD4" w:rsidRDefault="00142CD4" w:rsidP="00142CD4">
      <w:pPr>
        <w:pStyle w:val="Corpsdetexte"/>
      </w:pPr>
      <w:r>
        <w:t>☐ Retrait des gains</w:t>
      </w:r>
    </w:p>
    <w:p w14:paraId="6161652A" w14:textId="77777777" w:rsidR="00142CD4" w:rsidRDefault="00142CD4" w:rsidP="00142CD4">
      <w:pPr>
        <w:pStyle w:val="Corpsdetexte"/>
      </w:pPr>
      <w:r>
        <w:t>☐ Gestion des litiges</w:t>
      </w:r>
    </w:p>
    <w:p w14:paraId="7072F57D" w14:textId="77777777" w:rsidR="00142CD4" w:rsidRDefault="00142CD4" w:rsidP="00142CD4">
      <w:pPr>
        <w:pStyle w:val="Corpsdetexte"/>
      </w:pPr>
      <w:r>
        <w:t>☐ Système de notation</w:t>
      </w:r>
    </w:p>
    <w:p w14:paraId="0540B892" w14:textId="77777777" w:rsidR="00142CD4" w:rsidRDefault="00142CD4" w:rsidP="00142CD4">
      <w:pPr>
        <w:pStyle w:val="Corpsdetexte"/>
      </w:pPr>
      <w:r>
        <w:t>☐ Avis clients</w:t>
      </w:r>
    </w:p>
    <w:p w14:paraId="1EF56BC5" w14:textId="77777777" w:rsidR="00142CD4" w:rsidRDefault="00142CD4" w:rsidP="00142CD4">
      <w:pPr>
        <w:pStyle w:val="Corpsdetexte"/>
      </w:pPr>
      <w:r>
        <w:t>☐ Chat vendeur-client</w:t>
      </w:r>
    </w:p>
    <w:p w14:paraId="483416EB" w14:textId="77777777" w:rsidR="00142CD4" w:rsidRDefault="00142CD4" w:rsidP="00142CD4">
      <w:pPr>
        <w:pStyle w:val="Corpsdetexte"/>
      </w:pPr>
      <w:r>
        <w:t>☐ Statistiques vendeurs</w:t>
      </w:r>
    </w:p>
    <w:p w14:paraId="1160119C" w14:textId="77777777" w:rsidR="00142CD4" w:rsidRDefault="00142CD4" w:rsidP="00142CD4">
      <w:pPr>
        <w:pStyle w:val="Corpsdetexte"/>
      </w:pPr>
      <w:r>
        <w:t>Taux de commission souhaité :</w:t>
      </w:r>
    </w:p>
    <w:p w14:paraId="2D905827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159298C7" w14:textId="77777777" w:rsidR="00142CD4" w:rsidRDefault="00142CD4" w:rsidP="00142CD4">
      <w:r>
        <w:pict w14:anchorId="3C2E4E6F">
          <v:rect id="_x0000_i1462" style="width:0;height:1.5pt" o:hralign="center" o:hrstd="t" o:hr="t"/>
        </w:pict>
      </w:r>
    </w:p>
    <w:p w14:paraId="33FBBE25" w14:textId="77777777" w:rsidR="00142CD4" w:rsidRDefault="00142CD4" w:rsidP="00142CD4">
      <w:pPr>
        <w:pStyle w:val="Titre1"/>
      </w:pPr>
      <w:bookmarkStart w:id="17" w:name="gestion-des-commandes"/>
      <w:bookmarkEnd w:id="16"/>
      <w:r>
        <w:t>9. Gestion des commandes</w:t>
      </w:r>
    </w:p>
    <w:p w14:paraId="5BBA5F97" w14:textId="77777777" w:rsidR="00142CD4" w:rsidRDefault="00142CD4" w:rsidP="00142CD4">
      <w:pPr>
        <w:pStyle w:val="FirstParagraph"/>
      </w:pPr>
      <w:r>
        <w:t>☐ Panier</w:t>
      </w:r>
    </w:p>
    <w:p w14:paraId="17F20F01" w14:textId="77777777" w:rsidR="00142CD4" w:rsidRDefault="00142CD4" w:rsidP="00142CD4">
      <w:pPr>
        <w:pStyle w:val="Corpsdetexte"/>
      </w:pPr>
      <w:r>
        <w:t>☐ Commande rapide</w:t>
      </w:r>
    </w:p>
    <w:p w14:paraId="3C366976" w14:textId="77777777" w:rsidR="00142CD4" w:rsidRDefault="00142CD4" w:rsidP="00142CD4">
      <w:pPr>
        <w:pStyle w:val="Corpsdetexte"/>
      </w:pPr>
      <w:r>
        <w:t>☐ Commande via WhatsApp</w:t>
      </w:r>
    </w:p>
    <w:p w14:paraId="0E78B461" w14:textId="77777777" w:rsidR="00142CD4" w:rsidRDefault="00142CD4" w:rsidP="00142CD4">
      <w:pPr>
        <w:pStyle w:val="Corpsdetexte"/>
      </w:pPr>
      <w:r>
        <w:t>☐ Facture PDF</w:t>
      </w:r>
    </w:p>
    <w:p w14:paraId="47AC9EEA" w14:textId="77777777" w:rsidR="00142CD4" w:rsidRDefault="00142CD4" w:rsidP="00142CD4">
      <w:pPr>
        <w:pStyle w:val="Corpsdetexte"/>
      </w:pPr>
      <w:r>
        <w:t>☐ Bon de commande</w:t>
      </w:r>
    </w:p>
    <w:p w14:paraId="44596142" w14:textId="77777777" w:rsidR="00142CD4" w:rsidRDefault="00142CD4" w:rsidP="00142CD4">
      <w:pPr>
        <w:pStyle w:val="Corpsdetexte"/>
      </w:pPr>
      <w:r>
        <w:lastRenderedPageBreak/>
        <w:t>☐ Gestion des retours</w:t>
      </w:r>
    </w:p>
    <w:p w14:paraId="33F4EA2F" w14:textId="77777777" w:rsidR="00142CD4" w:rsidRDefault="00142CD4" w:rsidP="00142CD4">
      <w:pPr>
        <w:pStyle w:val="Corpsdetexte"/>
      </w:pPr>
      <w:r>
        <w:t>☐ Gestion des remboursements</w:t>
      </w:r>
    </w:p>
    <w:p w14:paraId="55C8D24F" w14:textId="77777777" w:rsidR="00142CD4" w:rsidRDefault="00142CD4" w:rsidP="00142CD4">
      <w:pPr>
        <w:pStyle w:val="Corpsdetexte"/>
      </w:pPr>
      <w:r>
        <w:t>☐ Gestion des annulations</w:t>
      </w:r>
    </w:p>
    <w:p w14:paraId="1438F43F" w14:textId="77777777" w:rsidR="00142CD4" w:rsidRDefault="00142CD4" w:rsidP="00142CD4">
      <w:pPr>
        <w:pStyle w:val="Corpsdetexte"/>
      </w:pPr>
      <w:r>
        <w:t>☐ Statuts personnalisés</w:t>
      </w:r>
    </w:p>
    <w:p w14:paraId="67FEDCAA" w14:textId="77777777" w:rsidR="00142CD4" w:rsidRDefault="00142CD4" w:rsidP="00142CD4">
      <w:r>
        <w:pict w14:anchorId="5783DC21">
          <v:rect id="_x0000_i1463" style="width:0;height:1.5pt" o:hralign="center" o:hrstd="t" o:hr="t"/>
        </w:pict>
      </w:r>
    </w:p>
    <w:p w14:paraId="37646669" w14:textId="77777777" w:rsidR="00142CD4" w:rsidRDefault="00142CD4" w:rsidP="00142CD4">
      <w:pPr>
        <w:pStyle w:val="Titre1"/>
      </w:pPr>
      <w:bookmarkStart w:id="18" w:name="moyens-de-paiement"/>
      <w:bookmarkEnd w:id="17"/>
      <w:r>
        <w:t>10. Moyens de paiement</w:t>
      </w:r>
    </w:p>
    <w:p w14:paraId="21B99F44" w14:textId="77777777" w:rsidR="00142CD4" w:rsidRDefault="00142CD4" w:rsidP="00142CD4">
      <w:pPr>
        <w:pStyle w:val="FirstParagraph"/>
      </w:pPr>
      <w:r>
        <w:t>☐ Mobile Money</w:t>
      </w:r>
    </w:p>
    <w:p w14:paraId="691FB45D" w14:textId="77777777" w:rsidR="00142CD4" w:rsidRDefault="00142CD4" w:rsidP="00142CD4">
      <w:pPr>
        <w:pStyle w:val="Corpsdetexte"/>
      </w:pPr>
      <w:r>
        <w:t>☐ Orange Money</w:t>
      </w:r>
    </w:p>
    <w:p w14:paraId="00574AA0" w14:textId="77777777" w:rsidR="00142CD4" w:rsidRDefault="00142CD4" w:rsidP="00142CD4">
      <w:pPr>
        <w:pStyle w:val="Corpsdetexte"/>
      </w:pPr>
      <w:r>
        <w:t>☐ MTN Mobile Money</w:t>
      </w:r>
    </w:p>
    <w:p w14:paraId="2FD692C0" w14:textId="77777777" w:rsidR="00142CD4" w:rsidRDefault="00142CD4" w:rsidP="00142CD4">
      <w:pPr>
        <w:pStyle w:val="Corpsdetexte"/>
      </w:pPr>
      <w:r>
        <w:t>☐ Moov Money</w:t>
      </w:r>
    </w:p>
    <w:p w14:paraId="55C89330" w14:textId="77777777" w:rsidR="00142CD4" w:rsidRDefault="00142CD4" w:rsidP="00142CD4">
      <w:pPr>
        <w:pStyle w:val="Corpsdetexte"/>
      </w:pPr>
      <w:r>
        <w:t>☐ Airtel Money</w:t>
      </w:r>
    </w:p>
    <w:p w14:paraId="0AC36C96" w14:textId="77777777" w:rsidR="00142CD4" w:rsidRDefault="00142CD4" w:rsidP="00142CD4">
      <w:pPr>
        <w:pStyle w:val="Corpsdetexte"/>
      </w:pPr>
      <w:r>
        <w:t>☐ Flooz</w:t>
      </w:r>
    </w:p>
    <w:p w14:paraId="0629694C" w14:textId="77777777" w:rsidR="00142CD4" w:rsidRDefault="00142CD4" w:rsidP="00142CD4">
      <w:pPr>
        <w:pStyle w:val="Corpsdetexte"/>
      </w:pPr>
      <w:r>
        <w:t>☐ TMoney</w:t>
      </w:r>
    </w:p>
    <w:p w14:paraId="7DB941ED" w14:textId="77777777" w:rsidR="00142CD4" w:rsidRDefault="00142CD4" w:rsidP="00142CD4">
      <w:pPr>
        <w:pStyle w:val="Corpsdetexte"/>
      </w:pPr>
      <w:r>
        <w:t>☐ Cartes Visa</w:t>
      </w:r>
    </w:p>
    <w:p w14:paraId="47231F94" w14:textId="77777777" w:rsidR="00142CD4" w:rsidRDefault="00142CD4" w:rsidP="00142CD4">
      <w:pPr>
        <w:pStyle w:val="Corpsdetexte"/>
      </w:pPr>
      <w:r>
        <w:t>☐ Mastercard</w:t>
      </w:r>
    </w:p>
    <w:p w14:paraId="297F3B9F" w14:textId="77777777" w:rsidR="00142CD4" w:rsidRDefault="00142CD4" w:rsidP="00142CD4">
      <w:pPr>
        <w:pStyle w:val="Corpsdetexte"/>
      </w:pPr>
      <w:r>
        <w:t>☐ Stripe</w:t>
      </w:r>
    </w:p>
    <w:p w14:paraId="111F07D9" w14:textId="77777777" w:rsidR="00142CD4" w:rsidRDefault="00142CD4" w:rsidP="00142CD4">
      <w:pPr>
        <w:pStyle w:val="Corpsdetexte"/>
      </w:pPr>
      <w:r>
        <w:t>☐ PayPal</w:t>
      </w:r>
    </w:p>
    <w:p w14:paraId="6E7CD570" w14:textId="77777777" w:rsidR="00142CD4" w:rsidRDefault="00142CD4" w:rsidP="00142CD4">
      <w:pPr>
        <w:pStyle w:val="Corpsdetexte"/>
      </w:pPr>
      <w:r>
        <w:t>☐ Virement bancaire</w:t>
      </w:r>
    </w:p>
    <w:p w14:paraId="46152013" w14:textId="77777777" w:rsidR="00142CD4" w:rsidRDefault="00142CD4" w:rsidP="00142CD4">
      <w:pPr>
        <w:pStyle w:val="Corpsdetexte"/>
      </w:pPr>
      <w:r>
        <w:t>☐ Paiement à la livraison</w:t>
      </w:r>
    </w:p>
    <w:p w14:paraId="337C5271" w14:textId="77777777" w:rsidR="00142CD4" w:rsidRDefault="00142CD4" w:rsidP="00142CD4">
      <w:pPr>
        <w:pStyle w:val="Corpsdetexte"/>
      </w:pPr>
      <w:r>
        <w:t>☐ Portefeuille électronique (Wallet)</w:t>
      </w:r>
    </w:p>
    <w:p w14:paraId="43739536" w14:textId="77777777" w:rsidR="00142CD4" w:rsidRDefault="00142CD4" w:rsidP="00142CD4">
      <w:pPr>
        <w:pStyle w:val="Corpsdetexte"/>
      </w:pPr>
      <w:r>
        <w:t>Autres :</w:t>
      </w:r>
    </w:p>
    <w:p w14:paraId="4430227E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05A80881" w14:textId="77777777" w:rsidR="00142CD4" w:rsidRDefault="00142CD4" w:rsidP="00142CD4">
      <w:r>
        <w:pict w14:anchorId="78A0B5BA">
          <v:rect id="_x0000_i1464" style="width:0;height:1.5pt" o:hralign="center" o:hrstd="t" o:hr="t"/>
        </w:pict>
      </w:r>
    </w:p>
    <w:p w14:paraId="1A5AF057" w14:textId="77777777" w:rsidR="00142CD4" w:rsidRDefault="00142CD4" w:rsidP="00142CD4">
      <w:pPr>
        <w:pStyle w:val="Titre1"/>
      </w:pPr>
      <w:bookmarkStart w:id="19" w:name="gestion-de-la-livraison"/>
      <w:bookmarkEnd w:id="18"/>
      <w:r>
        <w:t>11. Gestion de la livraison</w:t>
      </w:r>
    </w:p>
    <w:p w14:paraId="2DC30B47" w14:textId="77777777" w:rsidR="00142CD4" w:rsidRDefault="00142CD4" w:rsidP="00142CD4">
      <w:pPr>
        <w:pStyle w:val="FirstParagraph"/>
      </w:pPr>
      <w:r>
        <w:t>☐ Livraison locale</w:t>
      </w:r>
    </w:p>
    <w:p w14:paraId="2E947C2F" w14:textId="77777777" w:rsidR="00142CD4" w:rsidRDefault="00142CD4" w:rsidP="00142CD4">
      <w:pPr>
        <w:pStyle w:val="Corpsdetexte"/>
      </w:pPr>
      <w:r>
        <w:t>☐ Livraison nationale</w:t>
      </w:r>
    </w:p>
    <w:p w14:paraId="116CE54D" w14:textId="77777777" w:rsidR="00142CD4" w:rsidRDefault="00142CD4" w:rsidP="00142CD4">
      <w:pPr>
        <w:pStyle w:val="Corpsdetexte"/>
      </w:pPr>
      <w:r>
        <w:lastRenderedPageBreak/>
        <w:t>☐ Livraison internationale</w:t>
      </w:r>
    </w:p>
    <w:p w14:paraId="19A586BA" w14:textId="77777777" w:rsidR="00142CD4" w:rsidRDefault="00142CD4" w:rsidP="00142CD4">
      <w:pPr>
        <w:pStyle w:val="Corpsdetexte"/>
      </w:pPr>
      <w:r>
        <w:t>☐ Point relais</w:t>
      </w:r>
    </w:p>
    <w:p w14:paraId="7E2E598B" w14:textId="77777777" w:rsidR="00142CD4" w:rsidRDefault="00142CD4" w:rsidP="00142CD4">
      <w:pPr>
        <w:pStyle w:val="Corpsdetexte"/>
      </w:pPr>
      <w:r>
        <w:t>☐ Retrait en magasin</w:t>
      </w:r>
    </w:p>
    <w:p w14:paraId="532E30BE" w14:textId="77777777" w:rsidR="00142CD4" w:rsidRDefault="00142CD4" w:rsidP="00142CD4">
      <w:pPr>
        <w:pStyle w:val="Corpsdetexte"/>
      </w:pPr>
      <w:r>
        <w:t>☐ Livraison express</w:t>
      </w:r>
    </w:p>
    <w:p w14:paraId="2E10BD9E" w14:textId="77777777" w:rsidR="00142CD4" w:rsidRDefault="00142CD4" w:rsidP="00142CD4">
      <w:pPr>
        <w:pStyle w:val="Corpsdetexte"/>
      </w:pPr>
      <w:r>
        <w:t>☐ Suivi colis</w:t>
      </w:r>
    </w:p>
    <w:p w14:paraId="53473302" w14:textId="77777777" w:rsidR="00142CD4" w:rsidRDefault="00142CD4" w:rsidP="00142CD4">
      <w:pPr>
        <w:pStyle w:val="Corpsdetexte"/>
      </w:pPr>
      <w:r>
        <w:t>☐ Calcul automatique des frais</w:t>
      </w:r>
    </w:p>
    <w:p w14:paraId="6D7CC10B" w14:textId="77777777" w:rsidR="00142CD4" w:rsidRDefault="00142CD4" w:rsidP="00142CD4">
      <w:pPr>
        <w:pStyle w:val="Corpsdetexte"/>
      </w:pPr>
      <w:r>
        <w:t>☐ Zones de livraison</w:t>
      </w:r>
    </w:p>
    <w:p w14:paraId="6606C3B9" w14:textId="77777777" w:rsidR="00142CD4" w:rsidRDefault="00142CD4" w:rsidP="00142CD4">
      <w:pPr>
        <w:pStyle w:val="Corpsdetexte"/>
      </w:pPr>
      <w:r>
        <w:t>☐ Gestion des transporteurs</w:t>
      </w:r>
    </w:p>
    <w:p w14:paraId="2C8F6C72" w14:textId="77777777" w:rsidR="00142CD4" w:rsidRDefault="00142CD4" w:rsidP="00142CD4">
      <w:pPr>
        <w:pStyle w:val="Corpsdetexte"/>
      </w:pPr>
      <w:r>
        <w:t>Transporteurs souhaités :</w:t>
      </w:r>
    </w:p>
    <w:p w14:paraId="15401BE5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577AE8CC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2141B453" w14:textId="77777777" w:rsidR="00142CD4" w:rsidRDefault="00142CD4" w:rsidP="00142CD4">
      <w:r>
        <w:pict w14:anchorId="4868954F">
          <v:rect id="_x0000_i1465" style="width:0;height:1.5pt" o:hralign="center" o:hrstd="t" o:hr="t"/>
        </w:pict>
      </w:r>
    </w:p>
    <w:p w14:paraId="70AFA24D" w14:textId="77777777" w:rsidR="00142CD4" w:rsidRDefault="00142CD4" w:rsidP="00142CD4">
      <w:pPr>
        <w:pStyle w:val="Titre1"/>
      </w:pPr>
      <w:bookmarkStart w:id="20" w:name="gestion-des-stocks"/>
      <w:bookmarkEnd w:id="19"/>
      <w:r>
        <w:t>12. Gestion des stocks</w:t>
      </w:r>
    </w:p>
    <w:p w14:paraId="1CF24F1F" w14:textId="77777777" w:rsidR="00142CD4" w:rsidRDefault="00142CD4" w:rsidP="00142CD4">
      <w:pPr>
        <w:pStyle w:val="FirstParagraph"/>
      </w:pPr>
      <w:r>
        <w:t>☐ Gestion automatique des stocks</w:t>
      </w:r>
    </w:p>
    <w:p w14:paraId="16D22883" w14:textId="77777777" w:rsidR="00142CD4" w:rsidRDefault="00142CD4" w:rsidP="00142CD4">
      <w:pPr>
        <w:pStyle w:val="Corpsdetexte"/>
      </w:pPr>
      <w:r>
        <w:t>☐ Alertes de rupture</w:t>
      </w:r>
    </w:p>
    <w:p w14:paraId="1768F1AC" w14:textId="77777777" w:rsidR="00142CD4" w:rsidRDefault="00142CD4" w:rsidP="00142CD4">
      <w:pPr>
        <w:pStyle w:val="Corpsdetexte"/>
      </w:pPr>
      <w:r>
        <w:t>☐ Gestion multi-entrepôts</w:t>
      </w:r>
    </w:p>
    <w:p w14:paraId="300C2349" w14:textId="77777777" w:rsidR="00142CD4" w:rsidRDefault="00142CD4" w:rsidP="00142CD4">
      <w:pPr>
        <w:pStyle w:val="Corpsdetexte"/>
      </w:pPr>
      <w:r>
        <w:t>☐ Inventaire</w:t>
      </w:r>
    </w:p>
    <w:p w14:paraId="5CB26C27" w14:textId="77777777" w:rsidR="00142CD4" w:rsidRDefault="00142CD4" w:rsidP="00142CD4">
      <w:pPr>
        <w:pStyle w:val="Corpsdetexte"/>
      </w:pPr>
      <w:r>
        <w:t>☐ Entrées de stock</w:t>
      </w:r>
    </w:p>
    <w:p w14:paraId="43EBFCB1" w14:textId="77777777" w:rsidR="00142CD4" w:rsidRDefault="00142CD4" w:rsidP="00142CD4">
      <w:pPr>
        <w:pStyle w:val="Corpsdetexte"/>
      </w:pPr>
      <w:r>
        <w:t>☐ Sorties de stock</w:t>
      </w:r>
    </w:p>
    <w:p w14:paraId="4F49FB0D" w14:textId="77777777" w:rsidR="00142CD4" w:rsidRDefault="00142CD4" w:rsidP="00142CD4">
      <w:pPr>
        <w:pStyle w:val="Corpsdetexte"/>
      </w:pPr>
      <w:r>
        <w:t>☐ Historique des mouvements</w:t>
      </w:r>
    </w:p>
    <w:p w14:paraId="6430F903" w14:textId="77777777" w:rsidR="00142CD4" w:rsidRDefault="00142CD4" w:rsidP="00142CD4">
      <w:r>
        <w:pict w14:anchorId="6F34D189">
          <v:rect id="_x0000_i1466" style="width:0;height:1.5pt" o:hralign="center" o:hrstd="t" o:hr="t"/>
        </w:pict>
      </w:r>
    </w:p>
    <w:p w14:paraId="45CDD962" w14:textId="77777777" w:rsidR="00142CD4" w:rsidRDefault="00142CD4" w:rsidP="00142CD4">
      <w:pPr>
        <w:pStyle w:val="Titre1"/>
      </w:pPr>
      <w:bookmarkStart w:id="21" w:name="marketing-et-fidélisation"/>
      <w:bookmarkEnd w:id="20"/>
      <w:r>
        <w:t>13. Marketing et fidélisation</w:t>
      </w:r>
    </w:p>
    <w:p w14:paraId="051950A8" w14:textId="77777777" w:rsidR="00142CD4" w:rsidRDefault="00142CD4" w:rsidP="00142CD4">
      <w:pPr>
        <w:pStyle w:val="FirstParagraph"/>
      </w:pPr>
      <w:r>
        <w:t>☐ Coupons de réduction</w:t>
      </w:r>
    </w:p>
    <w:p w14:paraId="3737FE85" w14:textId="77777777" w:rsidR="00142CD4" w:rsidRDefault="00142CD4" w:rsidP="00142CD4">
      <w:pPr>
        <w:pStyle w:val="Corpsdetexte"/>
      </w:pPr>
      <w:r>
        <w:t>☐ Codes promo</w:t>
      </w:r>
    </w:p>
    <w:p w14:paraId="7A2C04B6" w14:textId="77777777" w:rsidR="00142CD4" w:rsidRDefault="00142CD4" w:rsidP="00142CD4">
      <w:pPr>
        <w:pStyle w:val="Corpsdetexte"/>
      </w:pPr>
      <w:r>
        <w:t>☐ Vente flash</w:t>
      </w:r>
    </w:p>
    <w:p w14:paraId="05BDB681" w14:textId="77777777" w:rsidR="00142CD4" w:rsidRDefault="00142CD4" w:rsidP="00142CD4">
      <w:pPr>
        <w:pStyle w:val="Corpsdetexte"/>
      </w:pPr>
      <w:r>
        <w:t>☐ Programme fidélité</w:t>
      </w:r>
    </w:p>
    <w:p w14:paraId="5A0F140E" w14:textId="77777777" w:rsidR="00142CD4" w:rsidRDefault="00142CD4" w:rsidP="00142CD4">
      <w:pPr>
        <w:pStyle w:val="Corpsdetexte"/>
      </w:pPr>
      <w:r>
        <w:lastRenderedPageBreak/>
        <w:t>☐ Cashback</w:t>
      </w:r>
    </w:p>
    <w:p w14:paraId="0F8148D6" w14:textId="77777777" w:rsidR="00142CD4" w:rsidRDefault="00142CD4" w:rsidP="00142CD4">
      <w:pPr>
        <w:pStyle w:val="Corpsdetexte"/>
      </w:pPr>
      <w:r>
        <w:t>☐ Offres spéciales</w:t>
      </w:r>
    </w:p>
    <w:p w14:paraId="6DD3F4DC" w14:textId="77777777" w:rsidR="00142CD4" w:rsidRDefault="00142CD4" w:rsidP="00142CD4">
      <w:pPr>
        <w:pStyle w:val="Corpsdetexte"/>
      </w:pPr>
      <w:r>
        <w:t>☐ Relance panier abandonné</w:t>
      </w:r>
    </w:p>
    <w:p w14:paraId="776581D2" w14:textId="77777777" w:rsidR="00142CD4" w:rsidRDefault="00142CD4" w:rsidP="00142CD4">
      <w:pPr>
        <w:pStyle w:val="Corpsdetexte"/>
      </w:pPr>
      <w:r>
        <w:t>☐ Newsletter</w:t>
      </w:r>
    </w:p>
    <w:p w14:paraId="0C3256B2" w14:textId="77777777" w:rsidR="00142CD4" w:rsidRDefault="00142CD4" w:rsidP="00142CD4">
      <w:pPr>
        <w:pStyle w:val="Corpsdetexte"/>
      </w:pPr>
      <w:r>
        <w:t>☐ Notifications Push</w:t>
      </w:r>
    </w:p>
    <w:p w14:paraId="02349275" w14:textId="77777777" w:rsidR="00142CD4" w:rsidRDefault="00142CD4" w:rsidP="00142CD4">
      <w:pPr>
        <w:pStyle w:val="Corpsdetexte"/>
      </w:pPr>
      <w:r>
        <w:t>☐ SMS Marketing</w:t>
      </w:r>
    </w:p>
    <w:p w14:paraId="35E330ED" w14:textId="77777777" w:rsidR="00142CD4" w:rsidRDefault="00142CD4" w:rsidP="00142CD4">
      <w:pPr>
        <w:pStyle w:val="Corpsdetexte"/>
      </w:pPr>
      <w:r>
        <w:t>☐ Email Marketing</w:t>
      </w:r>
    </w:p>
    <w:p w14:paraId="67D8C432" w14:textId="77777777" w:rsidR="00142CD4" w:rsidRDefault="00142CD4" w:rsidP="00142CD4">
      <w:r>
        <w:pict w14:anchorId="58576CCE">
          <v:rect id="_x0000_i1467" style="width:0;height:1.5pt" o:hralign="center" o:hrstd="t" o:hr="t"/>
        </w:pict>
      </w:r>
    </w:p>
    <w:p w14:paraId="01EBA9AE" w14:textId="77777777" w:rsidR="00142CD4" w:rsidRDefault="00142CD4" w:rsidP="00142CD4">
      <w:pPr>
        <w:pStyle w:val="Titre1"/>
      </w:pPr>
      <w:bookmarkStart w:id="22" w:name="référencement-seo"/>
      <w:bookmarkEnd w:id="21"/>
      <w:r>
        <w:t>14. Référencement SEO</w:t>
      </w:r>
    </w:p>
    <w:p w14:paraId="48D920D2" w14:textId="77777777" w:rsidR="00142CD4" w:rsidRDefault="00142CD4" w:rsidP="00142CD4">
      <w:pPr>
        <w:pStyle w:val="FirstParagraph"/>
      </w:pPr>
      <w:r>
        <w:t>☐ URLs optimisées</w:t>
      </w:r>
    </w:p>
    <w:p w14:paraId="4CCD035D" w14:textId="77777777" w:rsidR="00142CD4" w:rsidRDefault="00142CD4" w:rsidP="00142CD4">
      <w:pPr>
        <w:pStyle w:val="Corpsdetexte"/>
      </w:pPr>
      <w:r>
        <w:t>☐ Sitemap automatique</w:t>
      </w:r>
    </w:p>
    <w:p w14:paraId="7006E6EA" w14:textId="77777777" w:rsidR="00142CD4" w:rsidRDefault="00142CD4" w:rsidP="00142CD4">
      <w:pPr>
        <w:pStyle w:val="Corpsdetexte"/>
      </w:pPr>
      <w:r>
        <w:t>☐ Blog intégré</w:t>
      </w:r>
    </w:p>
    <w:p w14:paraId="53D5A0EF" w14:textId="77777777" w:rsidR="00142CD4" w:rsidRDefault="00142CD4" w:rsidP="00142CD4">
      <w:pPr>
        <w:pStyle w:val="Corpsdetexte"/>
      </w:pPr>
      <w:r>
        <w:t>☐ Balises SEO</w:t>
      </w:r>
    </w:p>
    <w:p w14:paraId="458BC977" w14:textId="77777777" w:rsidR="00142CD4" w:rsidRDefault="00142CD4" w:rsidP="00142CD4">
      <w:pPr>
        <w:pStyle w:val="Corpsdetexte"/>
      </w:pPr>
      <w:r>
        <w:t>☐ Données structurées</w:t>
      </w:r>
    </w:p>
    <w:p w14:paraId="1EBCAF80" w14:textId="77777777" w:rsidR="00142CD4" w:rsidRDefault="00142CD4" w:rsidP="00142CD4">
      <w:pPr>
        <w:pStyle w:val="Corpsdetexte"/>
      </w:pPr>
      <w:r>
        <w:t>☐ Optimisation Google Shopping</w:t>
      </w:r>
    </w:p>
    <w:p w14:paraId="47A5901A" w14:textId="77777777" w:rsidR="00142CD4" w:rsidRDefault="00142CD4" w:rsidP="00142CD4">
      <w:pPr>
        <w:pStyle w:val="Corpsdetexte"/>
      </w:pPr>
      <w:r>
        <w:t>☐ Optimisation vitesse</w:t>
      </w:r>
    </w:p>
    <w:p w14:paraId="3595FDAD" w14:textId="77777777" w:rsidR="00142CD4" w:rsidRDefault="00142CD4" w:rsidP="00142CD4">
      <w:pPr>
        <w:pStyle w:val="Corpsdetexte"/>
      </w:pPr>
      <w:r>
        <w:t>Mots-clés ciblés :</w:t>
      </w:r>
    </w:p>
    <w:p w14:paraId="5631B395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4BC33DE2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1C29F061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0FF77496" w14:textId="77777777" w:rsidR="00142CD4" w:rsidRDefault="00142CD4" w:rsidP="00142CD4">
      <w:r>
        <w:pict w14:anchorId="2CF5F460">
          <v:rect id="_x0000_i1468" style="width:0;height:1.5pt" o:hralign="center" o:hrstd="t" o:hr="t"/>
        </w:pict>
      </w:r>
    </w:p>
    <w:p w14:paraId="23404C93" w14:textId="77777777" w:rsidR="00142CD4" w:rsidRDefault="00142CD4" w:rsidP="00142CD4">
      <w:pPr>
        <w:pStyle w:val="Titre1"/>
      </w:pPr>
      <w:bookmarkStart w:id="23" w:name="tableau-de-bord-administrateur"/>
      <w:bookmarkEnd w:id="22"/>
      <w:r>
        <w:t>15. Tableau de bord administrateur</w:t>
      </w:r>
    </w:p>
    <w:p w14:paraId="74C67213" w14:textId="77777777" w:rsidR="00142CD4" w:rsidRDefault="00142CD4" w:rsidP="00142CD4">
      <w:pPr>
        <w:pStyle w:val="FirstParagraph"/>
      </w:pPr>
      <w:r>
        <w:t>☐ Tableau de bord complet</w:t>
      </w:r>
    </w:p>
    <w:p w14:paraId="7C133876" w14:textId="77777777" w:rsidR="00142CD4" w:rsidRDefault="00142CD4" w:rsidP="00142CD4">
      <w:pPr>
        <w:pStyle w:val="Corpsdetexte"/>
      </w:pPr>
      <w:r>
        <w:t>☐ Statistiques ventes</w:t>
      </w:r>
    </w:p>
    <w:p w14:paraId="086A06EC" w14:textId="77777777" w:rsidR="00142CD4" w:rsidRDefault="00142CD4" w:rsidP="00142CD4">
      <w:pPr>
        <w:pStyle w:val="Corpsdetexte"/>
      </w:pPr>
      <w:r>
        <w:t>☐ Gestion clients</w:t>
      </w:r>
    </w:p>
    <w:p w14:paraId="66984F8B" w14:textId="77777777" w:rsidR="00142CD4" w:rsidRDefault="00142CD4" w:rsidP="00142CD4">
      <w:pPr>
        <w:pStyle w:val="Corpsdetexte"/>
      </w:pPr>
      <w:r>
        <w:t>☐ Gestion commandes</w:t>
      </w:r>
    </w:p>
    <w:p w14:paraId="7C307018" w14:textId="77777777" w:rsidR="00142CD4" w:rsidRDefault="00142CD4" w:rsidP="00142CD4">
      <w:pPr>
        <w:pStyle w:val="Corpsdetexte"/>
      </w:pPr>
      <w:r>
        <w:lastRenderedPageBreak/>
        <w:t>☐ Gestion paiements</w:t>
      </w:r>
    </w:p>
    <w:p w14:paraId="6949386F" w14:textId="77777777" w:rsidR="00142CD4" w:rsidRDefault="00142CD4" w:rsidP="00142CD4">
      <w:pPr>
        <w:pStyle w:val="Corpsdetexte"/>
      </w:pPr>
      <w:r>
        <w:t>☐ Gestion produits</w:t>
      </w:r>
    </w:p>
    <w:p w14:paraId="3906F3EF" w14:textId="77777777" w:rsidR="00142CD4" w:rsidRDefault="00142CD4" w:rsidP="00142CD4">
      <w:pPr>
        <w:pStyle w:val="Corpsdetexte"/>
      </w:pPr>
      <w:r>
        <w:t>☐ Gestion vendeurs</w:t>
      </w:r>
    </w:p>
    <w:p w14:paraId="5AC8EA18" w14:textId="77777777" w:rsidR="00142CD4" w:rsidRDefault="00142CD4" w:rsidP="00142CD4">
      <w:pPr>
        <w:pStyle w:val="Corpsdetexte"/>
      </w:pPr>
      <w:r>
        <w:t>☐ Gestion livraisons</w:t>
      </w:r>
    </w:p>
    <w:p w14:paraId="68C9857D" w14:textId="77777777" w:rsidR="00142CD4" w:rsidRDefault="00142CD4" w:rsidP="00142CD4">
      <w:pPr>
        <w:pStyle w:val="Corpsdetexte"/>
      </w:pPr>
      <w:r>
        <w:t>☐ Rapports PDF</w:t>
      </w:r>
    </w:p>
    <w:p w14:paraId="16130665" w14:textId="77777777" w:rsidR="00142CD4" w:rsidRDefault="00142CD4" w:rsidP="00142CD4">
      <w:pPr>
        <w:pStyle w:val="Corpsdetexte"/>
      </w:pPr>
      <w:r>
        <w:t>☐ Rapports Excel</w:t>
      </w:r>
    </w:p>
    <w:p w14:paraId="72E91F70" w14:textId="77777777" w:rsidR="00142CD4" w:rsidRDefault="00142CD4" w:rsidP="00142CD4">
      <w:pPr>
        <w:pStyle w:val="Corpsdetexte"/>
      </w:pPr>
      <w:r>
        <w:t>☐ Export CSV</w:t>
      </w:r>
    </w:p>
    <w:p w14:paraId="74680837" w14:textId="77777777" w:rsidR="00142CD4" w:rsidRDefault="00142CD4" w:rsidP="00142CD4">
      <w:r>
        <w:pict w14:anchorId="72ACE309">
          <v:rect id="_x0000_i1469" style="width:0;height:1.5pt" o:hralign="center" o:hrstd="t" o:hr="t"/>
        </w:pict>
      </w:r>
    </w:p>
    <w:p w14:paraId="561021FC" w14:textId="77777777" w:rsidR="00142CD4" w:rsidRDefault="00142CD4" w:rsidP="00142CD4">
      <w:pPr>
        <w:pStyle w:val="Titre1"/>
      </w:pPr>
      <w:bookmarkStart w:id="24" w:name="design-et-expérience-utilisateur"/>
      <w:bookmarkEnd w:id="23"/>
      <w:r>
        <w:t>16. Design et expérience utilisateur</w:t>
      </w:r>
    </w:p>
    <w:p w14:paraId="43F4B210" w14:textId="77777777" w:rsidR="00142CD4" w:rsidRDefault="00142CD4" w:rsidP="00142CD4">
      <w:pPr>
        <w:pStyle w:val="FirstParagraph"/>
      </w:pPr>
      <w:r>
        <w:t>Disposez-vous déjà :</w:t>
      </w:r>
    </w:p>
    <w:p w14:paraId="1D5FF0C6" w14:textId="77777777" w:rsidR="00142CD4" w:rsidRDefault="00142CD4" w:rsidP="00142CD4">
      <w:pPr>
        <w:pStyle w:val="Corpsdetexte"/>
      </w:pPr>
      <w:r>
        <w:t>☐ Logo</w:t>
      </w:r>
    </w:p>
    <w:p w14:paraId="04A4910F" w14:textId="77777777" w:rsidR="00142CD4" w:rsidRDefault="00142CD4" w:rsidP="00142CD4">
      <w:pPr>
        <w:pStyle w:val="Corpsdetexte"/>
      </w:pPr>
      <w:r>
        <w:t>☐ Charte graphique</w:t>
      </w:r>
    </w:p>
    <w:p w14:paraId="385D979C" w14:textId="77777777" w:rsidR="00142CD4" w:rsidRDefault="00142CD4" w:rsidP="00142CD4">
      <w:pPr>
        <w:pStyle w:val="Corpsdetexte"/>
      </w:pPr>
      <w:r>
        <w:t>☐ Maquettes Figma</w:t>
      </w:r>
    </w:p>
    <w:p w14:paraId="798E071F" w14:textId="77777777" w:rsidR="00142CD4" w:rsidRDefault="00142CD4" w:rsidP="00142CD4">
      <w:pPr>
        <w:pStyle w:val="Corpsdetexte"/>
      </w:pPr>
      <w:r>
        <w:t>☐ Identité visuelle</w:t>
      </w:r>
    </w:p>
    <w:p w14:paraId="58B42D17" w14:textId="77777777" w:rsidR="00142CD4" w:rsidRDefault="00142CD4" w:rsidP="00142CD4">
      <w:pPr>
        <w:pStyle w:val="Corpsdetexte"/>
      </w:pPr>
      <w:r>
        <w:t>☐ Catalogue produits</w:t>
      </w:r>
    </w:p>
    <w:p w14:paraId="1332BCE0" w14:textId="77777777" w:rsidR="00142CD4" w:rsidRDefault="00142CD4" w:rsidP="00142CD4">
      <w:pPr>
        <w:pStyle w:val="Corpsdetexte"/>
      </w:pPr>
      <w:r>
        <w:t>☐ Photos professionnelles</w:t>
      </w:r>
    </w:p>
    <w:p w14:paraId="1C8497F9" w14:textId="77777777" w:rsidR="00142CD4" w:rsidRDefault="00142CD4" w:rsidP="00142CD4">
      <w:pPr>
        <w:pStyle w:val="Corpsdetexte"/>
      </w:pPr>
      <w:r>
        <w:t>Sites de référence :</w:t>
      </w:r>
    </w:p>
    <w:p w14:paraId="25C6E095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59A285A6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4AEE231F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2CC632BB" w14:textId="77777777" w:rsidR="00142CD4" w:rsidRDefault="00142CD4" w:rsidP="00142CD4">
      <w:r>
        <w:pict w14:anchorId="6D8EBA24">
          <v:rect id="_x0000_i1470" style="width:0;height:1.5pt" o:hralign="center" o:hrstd="t" o:hr="t"/>
        </w:pict>
      </w:r>
    </w:p>
    <w:p w14:paraId="4A94FAF0" w14:textId="77777777" w:rsidR="00142CD4" w:rsidRDefault="00142CD4" w:rsidP="00142CD4">
      <w:pPr>
        <w:pStyle w:val="Titre1"/>
      </w:pPr>
      <w:bookmarkStart w:id="25" w:name="application-mobile"/>
      <w:bookmarkEnd w:id="24"/>
      <w:r>
        <w:t>17. Application mobile</w:t>
      </w:r>
    </w:p>
    <w:p w14:paraId="506B9C35" w14:textId="77777777" w:rsidR="00142CD4" w:rsidRDefault="00142CD4" w:rsidP="00142CD4">
      <w:pPr>
        <w:pStyle w:val="FirstParagraph"/>
      </w:pPr>
      <w:r>
        <w:t>Souhaitez-vous également :</w:t>
      </w:r>
    </w:p>
    <w:p w14:paraId="4B5480FC" w14:textId="77777777" w:rsidR="00142CD4" w:rsidRDefault="00142CD4" w:rsidP="00142CD4">
      <w:pPr>
        <w:pStyle w:val="Corpsdetexte"/>
      </w:pPr>
      <w:r>
        <w:t>☐ Application Android</w:t>
      </w:r>
    </w:p>
    <w:p w14:paraId="03E51453" w14:textId="77777777" w:rsidR="00142CD4" w:rsidRDefault="00142CD4" w:rsidP="00142CD4">
      <w:pPr>
        <w:pStyle w:val="Corpsdetexte"/>
      </w:pPr>
      <w:r>
        <w:t>☐ Application iPhone (iOS)</w:t>
      </w:r>
    </w:p>
    <w:p w14:paraId="0649604A" w14:textId="77777777" w:rsidR="00142CD4" w:rsidRDefault="00142CD4" w:rsidP="00142CD4">
      <w:pPr>
        <w:pStyle w:val="Corpsdetexte"/>
      </w:pPr>
      <w:r>
        <w:t>☐ Application Livreur</w:t>
      </w:r>
    </w:p>
    <w:p w14:paraId="47FFA9D5" w14:textId="77777777" w:rsidR="00142CD4" w:rsidRDefault="00142CD4" w:rsidP="00142CD4">
      <w:pPr>
        <w:pStyle w:val="Corpsdetexte"/>
      </w:pPr>
      <w:r>
        <w:lastRenderedPageBreak/>
        <w:t>☐ Application Vendeur</w:t>
      </w:r>
    </w:p>
    <w:p w14:paraId="36233E00" w14:textId="77777777" w:rsidR="00142CD4" w:rsidRDefault="00142CD4" w:rsidP="00142CD4">
      <w:pPr>
        <w:pStyle w:val="Corpsdetexte"/>
      </w:pPr>
      <w:r>
        <w:t>☐ Application Administrateur</w:t>
      </w:r>
    </w:p>
    <w:p w14:paraId="010E55E1" w14:textId="77777777" w:rsidR="00142CD4" w:rsidRDefault="00142CD4" w:rsidP="00142CD4">
      <w:pPr>
        <w:pStyle w:val="Corpsdetexte"/>
      </w:pPr>
      <w:r>
        <w:t>☐ Progressive Web App (PWA)</w:t>
      </w:r>
    </w:p>
    <w:p w14:paraId="1E013DFB" w14:textId="77777777" w:rsidR="00142CD4" w:rsidRDefault="00142CD4" w:rsidP="00142CD4">
      <w:r>
        <w:pict w14:anchorId="1787EA3F">
          <v:rect id="_x0000_i1471" style="width:0;height:1.5pt" o:hralign="center" o:hrstd="t" o:hr="t"/>
        </w:pict>
      </w:r>
    </w:p>
    <w:p w14:paraId="30B3843A" w14:textId="77777777" w:rsidR="00142CD4" w:rsidRDefault="00142CD4" w:rsidP="00142CD4">
      <w:pPr>
        <w:pStyle w:val="Titre1"/>
      </w:pPr>
      <w:bookmarkStart w:id="26" w:name="intégrations-externes"/>
      <w:bookmarkEnd w:id="25"/>
      <w:r>
        <w:t>18. Intégrations externes</w:t>
      </w:r>
    </w:p>
    <w:p w14:paraId="71E47355" w14:textId="77777777" w:rsidR="00142CD4" w:rsidRDefault="00142CD4" w:rsidP="00142CD4">
      <w:pPr>
        <w:pStyle w:val="FirstParagraph"/>
      </w:pPr>
      <w:r>
        <w:t>☐ WhatsApp Business</w:t>
      </w:r>
    </w:p>
    <w:p w14:paraId="6429664C" w14:textId="77777777" w:rsidR="00142CD4" w:rsidRDefault="00142CD4" w:rsidP="00142CD4">
      <w:pPr>
        <w:pStyle w:val="Corpsdetexte"/>
      </w:pPr>
      <w:r>
        <w:t>☐ ERP</w:t>
      </w:r>
    </w:p>
    <w:p w14:paraId="23464EBF" w14:textId="77777777" w:rsidR="00142CD4" w:rsidRDefault="00142CD4" w:rsidP="00142CD4">
      <w:pPr>
        <w:pStyle w:val="Corpsdetexte"/>
      </w:pPr>
      <w:r>
        <w:t>☐ CRM</w:t>
      </w:r>
    </w:p>
    <w:p w14:paraId="5B47C6C2" w14:textId="77777777" w:rsidR="00142CD4" w:rsidRDefault="00142CD4" w:rsidP="00142CD4">
      <w:pPr>
        <w:pStyle w:val="Corpsdetexte"/>
      </w:pPr>
      <w:r>
        <w:t>☐ API Mobile Money</w:t>
      </w:r>
    </w:p>
    <w:p w14:paraId="6BA0E45B" w14:textId="77777777" w:rsidR="00142CD4" w:rsidRDefault="00142CD4" w:rsidP="00142CD4">
      <w:pPr>
        <w:pStyle w:val="Corpsdetexte"/>
      </w:pPr>
      <w:r>
        <w:t>☐ API Livraison</w:t>
      </w:r>
    </w:p>
    <w:p w14:paraId="166555C5" w14:textId="77777777" w:rsidR="00142CD4" w:rsidRDefault="00142CD4" w:rsidP="00142CD4">
      <w:pPr>
        <w:pStyle w:val="Corpsdetexte"/>
      </w:pPr>
      <w:r>
        <w:t>☐ Google Maps</w:t>
      </w:r>
    </w:p>
    <w:p w14:paraId="489830D2" w14:textId="77777777" w:rsidR="00142CD4" w:rsidRDefault="00142CD4" w:rsidP="00142CD4">
      <w:pPr>
        <w:pStyle w:val="Corpsdetexte"/>
      </w:pPr>
      <w:r>
        <w:t>☐ Google Analytics</w:t>
      </w:r>
    </w:p>
    <w:p w14:paraId="1195C25B" w14:textId="77777777" w:rsidR="00142CD4" w:rsidRDefault="00142CD4" w:rsidP="00142CD4">
      <w:pPr>
        <w:pStyle w:val="Corpsdetexte"/>
      </w:pPr>
      <w:r>
        <w:t>☐ Meta Pixel</w:t>
      </w:r>
    </w:p>
    <w:p w14:paraId="394DDD46" w14:textId="77777777" w:rsidR="00142CD4" w:rsidRDefault="00142CD4" w:rsidP="00142CD4">
      <w:pPr>
        <w:pStyle w:val="Corpsdetexte"/>
      </w:pPr>
      <w:r>
        <w:t>☐ TikTok Pixel</w:t>
      </w:r>
    </w:p>
    <w:p w14:paraId="7B2E9374" w14:textId="77777777" w:rsidR="00142CD4" w:rsidRDefault="00142CD4" w:rsidP="00142CD4">
      <w:pPr>
        <w:pStyle w:val="Corpsdetexte"/>
      </w:pPr>
      <w:r>
        <w:t>☐ Chatbot IA</w:t>
      </w:r>
    </w:p>
    <w:p w14:paraId="44DBBEDA" w14:textId="77777777" w:rsidR="00142CD4" w:rsidRDefault="00142CD4" w:rsidP="00142CD4">
      <w:pPr>
        <w:pStyle w:val="Corpsdetexte"/>
      </w:pPr>
      <w:r>
        <w:t>☐ Email Marketing</w:t>
      </w:r>
    </w:p>
    <w:p w14:paraId="3D3598D2" w14:textId="77777777" w:rsidR="00142CD4" w:rsidRDefault="00142CD4" w:rsidP="00142CD4">
      <w:pPr>
        <w:pStyle w:val="Corpsdetexte"/>
      </w:pPr>
      <w:r>
        <w:t>Autres :</w:t>
      </w:r>
    </w:p>
    <w:p w14:paraId="4C349225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17D777D3" w14:textId="77777777" w:rsidR="00142CD4" w:rsidRDefault="00142CD4" w:rsidP="00142CD4">
      <w:r>
        <w:pict w14:anchorId="54322D68">
          <v:rect id="_x0000_i1472" style="width:0;height:1.5pt" o:hralign="center" o:hrstd="t" o:hr="t"/>
        </w:pict>
      </w:r>
    </w:p>
    <w:p w14:paraId="401CA016" w14:textId="77777777" w:rsidR="00142CD4" w:rsidRDefault="00142CD4" w:rsidP="00142CD4">
      <w:pPr>
        <w:pStyle w:val="Titre1"/>
      </w:pPr>
      <w:bookmarkStart w:id="27" w:name="sécurité"/>
      <w:bookmarkEnd w:id="26"/>
      <w:r>
        <w:t>19. Sécurité</w:t>
      </w:r>
    </w:p>
    <w:p w14:paraId="25363BF1" w14:textId="77777777" w:rsidR="00142CD4" w:rsidRDefault="00142CD4" w:rsidP="00142CD4">
      <w:pPr>
        <w:pStyle w:val="FirstParagraph"/>
      </w:pPr>
      <w:r>
        <w:t>☐ Authentification sécurisée</w:t>
      </w:r>
    </w:p>
    <w:p w14:paraId="2CA65F20" w14:textId="77777777" w:rsidR="00142CD4" w:rsidRDefault="00142CD4" w:rsidP="00142CD4">
      <w:pPr>
        <w:pStyle w:val="Corpsdetexte"/>
      </w:pPr>
      <w:r>
        <w:t>☐ Double authentification (2FA)</w:t>
      </w:r>
    </w:p>
    <w:p w14:paraId="059C088C" w14:textId="77777777" w:rsidR="00142CD4" w:rsidRDefault="00142CD4" w:rsidP="00142CD4">
      <w:pPr>
        <w:pStyle w:val="Corpsdetexte"/>
      </w:pPr>
      <w:r>
        <w:t>☐ Sauvegardes automatiques</w:t>
      </w:r>
    </w:p>
    <w:p w14:paraId="4E00A5FF" w14:textId="77777777" w:rsidR="00142CD4" w:rsidRDefault="00142CD4" w:rsidP="00142CD4">
      <w:pPr>
        <w:pStyle w:val="Corpsdetexte"/>
      </w:pPr>
      <w:r>
        <w:t>☐ Journal des activités</w:t>
      </w:r>
    </w:p>
    <w:p w14:paraId="09ECF7E3" w14:textId="77777777" w:rsidR="00142CD4" w:rsidRDefault="00142CD4" w:rsidP="00142CD4">
      <w:pPr>
        <w:pStyle w:val="Corpsdetexte"/>
      </w:pPr>
      <w:r>
        <w:t>☐ Gestion avancée des rôles</w:t>
      </w:r>
    </w:p>
    <w:p w14:paraId="62EE878B" w14:textId="77777777" w:rsidR="00142CD4" w:rsidRDefault="00142CD4" w:rsidP="00142CD4">
      <w:pPr>
        <w:pStyle w:val="Corpsdetexte"/>
      </w:pPr>
      <w:r>
        <w:t>☐ Protection anti-fraude</w:t>
      </w:r>
    </w:p>
    <w:p w14:paraId="73D2D5A8" w14:textId="77777777" w:rsidR="00142CD4" w:rsidRDefault="00142CD4" w:rsidP="00142CD4">
      <w:pPr>
        <w:pStyle w:val="Corpsdetexte"/>
      </w:pPr>
      <w:r>
        <w:lastRenderedPageBreak/>
        <w:t>☐ Protection anti-spam</w:t>
      </w:r>
    </w:p>
    <w:p w14:paraId="7A5B7907" w14:textId="77777777" w:rsidR="00142CD4" w:rsidRDefault="00142CD4" w:rsidP="00142CD4">
      <w:pPr>
        <w:pStyle w:val="Corpsdetexte"/>
      </w:pPr>
      <w:r>
        <w:t>☐ Conformité RGPD</w:t>
      </w:r>
    </w:p>
    <w:p w14:paraId="223EEA12" w14:textId="77777777" w:rsidR="00142CD4" w:rsidRDefault="00142CD4" w:rsidP="00142CD4">
      <w:r>
        <w:pict w14:anchorId="2404C34D">
          <v:rect id="_x0000_i1473" style="width:0;height:1.5pt" o:hralign="center" o:hrstd="t" o:hr="t"/>
        </w:pict>
      </w:r>
    </w:p>
    <w:p w14:paraId="62A67700" w14:textId="77777777" w:rsidR="00142CD4" w:rsidRDefault="00142CD4" w:rsidP="00142CD4">
      <w:pPr>
        <w:pStyle w:val="Titre1"/>
      </w:pPr>
      <w:bookmarkStart w:id="28" w:name="budget-du-projet"/>
      <w:bookmarkEnd w:id="27"/>
      <w:r>
        <w:t>20. Budget du projet</w:t>
      </w:r>
    </w:p>
    <w:p w14:paraId="27301943" w14:textId="77777777" w:rsidR="00142CD4" w:rsidRDefault="00142CD4" w:rsidP="00142CD4">
      <w:pPr>
        <w:pStyle w:val="FirstParagraph"/>
      </w:pPr>
      <w:r>
        <w:t>☐ Moins de 1 000 000 FCFA</w:t>
      </w:r>
    </w:p>
    <w:p w14:paraId="7B45E625" w14:textId="77777777" w:rsidR="00142CD4" w:rsidRDefault="00142CD4" w:rsidP="00142CD4">
      <w:pPr>
        <w:pStyle w:val="Corpsdetexte"/>
      </w:pPr>
      <w:r>
        <w:t>☐ 1 000 000 à 3 000 000 FCFA</w:t>
      </w:r>
    </w:p>
    <w:p w14:paraId="439B0C3B" w14:textId="77777777" w:rsidR="00142CD4" w:rsidRDefault="00142CD4" w:rsidP="00142CD4">
      <w:pPr>
        <w:pStyle w:val="Corpsdetexte"/>
      </w:pPr>
      <w:r>
        <w:t>☐ 3 000 000 à 5 000 000 FCFA</w:t>
      </w:r>
    </w:p>
    <w:p w14:paraId="2E3117C4" w14:textId="77777777" w:rsidR="00142CD4" w:rsidRDefault="00142CD4" w:rsidP="00142CD4">
      <w:pPr>
        <w:pStyle w:val="Corpsdetexte"/>
      </w:pPr>
      <w:r>
        <w:t>☐ 5 000 000 à 10 000 000 FCFA</w:t>
      </w:r>
    </w:p>
    <w:p w14:paraId="2C6975FF" w14:textId="77777777" w:rsidR="00142CD4" w:rsidRDefault="00142CD4" w:rsidP="00142CD4">
      <w:pPr>
        <w:pStyle w:val="Corpsdetexte"/>
      </w:pPr>
      <w:r>
        <w:t>☐ 10 000 000 à 25 000 000 FCFA</w:t>
      </w:r>
    </w:p>
    <w:p w14:paraId="64E08F87" w14:textId="77777777" w:rsidR="00142CD4" w:rsidRDefault="00142CD4" w:rsidP="00142CD4">
      <w:pPr>
        <w:pStyle w:val="Corpsdetexte"/>
      </w:pPr>
      <w:r>
        <w:t>☐ Plus de 25 000 000 FCFA</w:t>
      </w:r>
    </w:p>
    <w:p w14:paraId="15EF0A5C" w14:textId="77777777" w:rsidR="00142CD4" w:rsidRDefault="00142CD4" w:rsidP="00142CD4">
      <w:r>
        <w:pict w14:anchorId="65C5369D">
          <v:rect id="_x0000_i1474" style="width:0;height:1.5pt" o:hralign="center" o:hrstd="t" o:hr="t"/>
        </w:pict>
      </w:r>
    </w:p>
    <w:p w14:paraId="0E6D1682" w14:textId="77777777" w:rsidR="00142CD4" w:rsidRDefault="00142CD4" w:rsidP="00142CD4">
      <w:pPr>
        <w:pStyle w:val="Titre1"/>
      </w:pPr>
      <w:bookmarkStart w:id="29" w:name="planning"/>
      <w:bookmarkEnd w:id="28"/>
      <w:r>
        <w:t>21. Planning</w:t>
      </w:r>
    </w:p>
    <w:p w14:paraId="0A053DB7" w14:textId="77777777" w:rsidR="00142CD4" w:rsidRDefault="00142CD4" w:rsidP="00142CD4">
      <w:pPr>
        <w:pStyle w:val="FirstParagraph"/>
      </w:pPr>
      <w:r>
        <w:t>Date de démarrage souhaitée :</w:t>
      </w:r>
    </w:p>
    <w:p w14:paraId="061D49B6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2CA16F62" w14:textId="77777777" w:rsidR="00142CD4" w:rsidRDefault="00142CD4" w:rsidP="00142CD4">
      <w:pPr>
        <w:pStyle w:val="Corpsdetexte"/>
      </w:pPr>
      <w:r>
        <w:t>Date de mise en ligne souhaitée :</w:t>
      </w:r>
    </w:p>
    <w:p w14:paraId="483AD925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14A9326A" w14:textId="77777777" w:rsidR="00142CD4" w:rsidRDefault="00142CD4" w:rsidP="00142CD4">
      <w:r>
        <w:pict w14:anchorId="59CD167A">
          <v:rect id="_x0000_i1475" style="width:0;height:1.5pt" o:hralign="center" o:hrstd="t" o:hr="t"/>
        </w:pict>
      </w:r>
    </w:p>
    <w:p w14:paraId="39FFDB68" w14:textId="77777777" w:rsidR="00142CD4" w:rsidRDefault="00142CD4" w:rsidP="00142CD4">
      <w:pPr>
        <w:pStyle w:val="Titre1"/>
      </w:pPr>
      <w:bookmarkStart w:id="30" w:name="informations-complémentaires"/>
      <w:bookmarkEnd w:id="29"/>
      <w:r>
        <w:t>22. Informations complémentaires</w:t>
      </w:r>
    </w:p>
    <w:p w14:paraId="279108E3" w14:textId="77777777" w:rsidR="00142CD4" w:rsidRDefault="00142CD4" w:rsidP="00142CD4">
      <w:pPr>
        <w:pStyle w:val="FirstParagraph"/>
      </w:pPr>
      <w:r>
        <w:t>Décrivez toutes les informations importantes concernant votre projet.</w:t>
      </w:r>
    </w:p>
    <w:p w14:paraId="020EB9B8" w14:textId="77777777" w:rsidR="00142CD4" w:rsidRDefault="00142CD4" w:rsidP="00142CD4">
      <w:pPr>
        <w:pStyle w:val="Corpsdetexte"/>
      </w:pPr>
      <w:r>
        <w:t>…………………………………………………………………………..</w:t>
      </w:r>
    </w:p>
    <w:p w14:paraId="09F785BD" w14:textId="77777777" w:rsidR="00142CD4" w:rsidRDefault="00142CD4" w:rsidP="00142CD4">
      <w:pPr>
        <w:pStyle w:val="Corpsdetexte"/>
      </w:pPr>
      <w:r>
        <w:t>…………………………………………………………………………..</w:t>
      </w:r>
    </w:p>
    <w:p w14:paraId="77D2587C" w14:textId="77777777" w:rsidR="00142CD4" w:rsidRDefault="00142CD4" w:rsidP="00142CD4">
      <w:pPr>
        <w:pStyle w:val="Corpsdetexte"/>
      </w:pPr>
      <w:r>
        <w:t>…………………………………………………………………………..</w:t>
      </w:r>
    </w:p>
    <w:p w14:paraId="5B99800D" w14:textId="77777777" w:rsidR="00142CD4" w:rsidRDefault="00142CD4" w:rsidP="00142CD4">
      <w:pPr>
        <w:pStyle w:val="Corpsdetexte"/>
      </w:pPr>
      <w:r>
        <w:t>…………………………………………………………………………..</w:t>
      </w:r>
    </w:p>
    <w:p w14:paraId="2AD25CBF" w14:textId="77777777" w:rsidR="00142CD4" w:rsidRDefault="00142CD4" w:rsidP="00142CD4">
      <w:r>
        <w:pict w14:anchorId="2BE42050">
          <v:rect id="_x0000_i1476" style="width:0;height:1.5pt" o:hralign="center" o:hrstd="t" o:hr="t"/>
        </w:pict>
      </w:r>
    </w:p>
    <w:p w14:paraId="633CE60C" w14:textId="77777777" w:rsidR="00142CD4" w:rsidRDefault="00142CD4" w:rsidP="00142CD4">
      <w:pPr>
        <w:pStyle w:val="Titre1"/>
      </w:pPr>
      <w:bookmarkStart w:id="31" w:name="X5f0b6a00a3402c53d076438377bcaf617dc151a"/>
      <w:bookmarkEnd w:id="30"/>
      <w:r>
        <w:lastRenderedPageBreak/>
        <w:t>Analyse du projet (Réservé à ABTech Digital)</w:t>
      </w:r>
    </w:p>
    <w:p w14:paraId="32525252" w14:textId="77777777" w:rsidR="00142CD4" w:rsidRDefault="00142CD4" w:rsidP="00142CD4">
      <w:pPr>
        <w:pStyle w:val="FirstParagraph"/>
      </w:pPr>
      <w:r>
        <w:t>Complexité :</w:t>
      </w:r>
    </w:p>
    <w:p w14:paraId="1B2CE636" w14:textId="77777777" w:rsidR="00142CD4" w:rsidRDefault="00142CD4" w:rsidP="00142CD4">
      <w:pPr>
        <w:pStyle w:val="Corpsdetexte"/>
      </w:pPr>
      <w:r>
        <w:t>☐ Faible</w:t>
      </w:r>
    </w:p>
    <w:p w14:paraId="248877F7" w14:textId="77777777" w:rsidR="00142CD4" w:rsidRDefault="00142CD4" w:rsidP="00142CD4">
      <w:pPr>
        <w:pStyle w:val="Corpsdetexte"/>
      </w:pPr>
      <w:r>
        <w:t>☐ Moyenne</w:t>
      </w:r>
    </w:p>
    <w:p w14:paraId="226F0A1C" w14:textId="77777777" w:rsidR="00142CD4" w:rsidRDefault="00142CD4" w:rsidP="00142CD4">
      <w:pPr>
        <w:pStyle w:val="Corpsdetexte"/>
      </w:pPr>
      <w:r>
        <w:t>☐ Élevée</w:t>
      </w:r>
    </w:p>
    <w:p w14:paraId="18E3A3AC" w14:textId="77777777" w:rsidR="00142CD4" w:rsidRDefault="00142CD4" w:rsidP="00142CD4">
      <w:pPr>
        <w:pStyle w:val="Corpsdetexte"/>
      </w:pPr>
      <w:r>
        <w:t>☐ Très élevée</w:t>
      </w:r>
    </w:p>
    <w:p w14:paraId="700ACC9B" w14:textId="77777777" w:rsidR="00142CD4" w:rsidRDefault="00142CD4" w:rsidP="00142CD4">
      <w:pPr>
        <w:pStyle w:val="Corpsdetexte"/>
      </w:pPr>
      <w:r>
        <w:t>Type de développement :</w:t>
      </w:r>
    </w:p>
    <w:p w14:paraId="69584F51" w14:textId="77777777" w:rsidR="00142CD4" w:rsidRDefault="00142CD4" w:rsidP="00142CD4">
      <w:pPr>
        <w:pStyle w:val="Corpsdetexte"/>
      </w:pPr>
      <w:r>
        <w:t>☐ WooCommerce</w:t>
      </w:r>
    </w:p>
    <w:p w14:paraId="7BE7BDC0" w14:textId="77777777" w:rsidR="00142CD4" w:rsidRDefault="00142CD4" w:rsidP="00142CD4">
      <w:pPr>
        <w:pStyle w:val="Corpsdetexte"/>
      </w:pPr>
      <w:r>
        <w:t>☐ Shopify</w:t>
      </w:r>
    </w:p>
    <w:p w14:paraId="04675B1A" w14:textId="77777777" w:rsidR="00142CD4" w:rsidRDefault="00142CD4" w:rsidP="00142CD4">
      <w:pPr>
        <w:pStyle w:val="Corpsdetexte"/>
      </w:pPr>
      <w:r>
        <w:t>☐ Next.js</w:t>
      </w:r>
    </w:p>
    <w:p w14:paraId="0C1E9ABD" w14:textId="77777777" w:rsidR="00142CD4" w:rsidRDefault="00142CD4" w:rsidP="00142CD4">
      <w:pPr>
        <w:pStyle w:val="Corpsdetexte"/>
      </w:pPr>
      <w:r>
        <w:t>☐ React</w:t>
      </w:r>
    </w:p>
    <w:p w14:paraId="0D22F12C" w14:textId="77777777" w:rsidR="00142CD4" w:rsidRDefault="00142CD4" w:rsidP="00142CD4">
      <w:pPr>
        <w:pStyle w:val="Corpsdetexte"/>
      </w:pPr>
      <w:r>
        <w:t>☐ FastAPI</w:t>
      </w:r>
    </w:p>
    <w:p w14:paraId="108AD46B" w14:textId="77777777" w:rsidR="00142CD4" w:rsidRDefault="00142CD4" w:rsidP="00142CD4">
      <w:pPr>
        <w:pStyle w:val="Corpsdetexte"/>
      </w:pPr>
      <w:r>
        <w:t>☐ Marketplace sur mesure</w:t>
      </w:r>
    </w:p>
    <w:p w14:paraId="3903BF86" w14:textId="77777777" w:rsidR="00142CD4" w:rsidRDefault="00142CD4" w:rsidP="00142CD4">
      <w:pPr>
        <w:pStyle w:val="Corpsdetexte"/>
      </w:pPr>
      <w:r>
        <w:t>☐ SaaS</w:t>
      </w:r>
    </w:p>
    <w:p w14:paraId="5FD7496D" w14:textId="77777777" w:rsidR="00142CD4" w:rsidRDefault="00142CD4" w:rsidP="00142CD4">
      <w:pPr>
        <w:pStyle w:val="Corpsdetexte"/>
      </w:pPr>
      <w:r>
        <w:t>Estimation préliminaire :</w:t>
      </w:r>
    </w:p>
    <w:p w14:paraId="6128BAF4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7299131B" w14:textId="77777777" w:rsidR="00142CD4" w:rsidRDefault="00142CD4" w:rsidP="00142CD4">
      <w:pPr>
        <w:pStyle w:val="Corpsdetexte"/>
      </w:pPr>
      <w:r>
        <w:t>………………………………………………………………………</w:t>
      </w:r>
    </w:p>
    <w:p w14:paraId="757EE54C" w14:textId="77777777" w:rsidR="00142CD4" w:rsidRDefault="00142CD4" w:rsidP="00142CD4">
      <w:r>
        <w:pict w14:anchorId="69B8564E">
          <v:rect id="_x0000_i1535" style="width:0;height:1.5pt" o:hralign="center" o:bullet="t" o:hrstd="t" o:hr="t"/>
        </w:pict>
      </w:r>
    </w:p>
    <w:p w14:paraId="1FEDD6E4" w14:textId="77777777" w:rsidR="00142CD4" w:rsidRDefault="00142CD4" w:rsidP="00142CD4"/>
    <w:p w14:paraId="22462198" w14:textId="77777777" w:rsidR="00142CD4" w:rsidRDefault="00142CD4" w:rsidP="00142CD4">
      <w:pPr>
        <w:pStyle w:val="Titre1"/>
      </w:pPr>
      <w:bookmarkStart w:id="32" w:name="coordonnées-de-lagence"/>
      <w:bookmarkEnd w:id="31"/>
    </w:p>
    <w:p w14:paraId="099F38D2" w14:textId="77777777" w:rsidR="00142CD4" w:rsidRDefault="00142CD4" w:rsidP="00142CD4">
      <w:pPr>
        <w:pStyle w:val="Titre1"/>
      </w:pPr>
    </w:p>
    <w:p w14:paraId="432628E6" w14:textId="77777777" w:rsidR="00142CD4" w:rsidRDefault="00142CD4" w:rsidP="00142CD4">
      <w:pPr>
        <w:pStyle w:val="Titre1"/>
      </w:pPr>
    </w:p>
    <w:p w14:paraId="0FE04FCD" w14:textId="77777777" w:rsidR="00142CD4" w:rsidRPr="00142CD4" w:rsidRDefault="00142CD4" w:rsidP="00142CD4">
      <w:pPr>
        <w:pStyle w:val="Corpsdetexte"/>
      </w:pPr>
    </w:p>
    <w:p w14:paraId="202F836E" w14:textId="0E21D647" w:rsidR="00142CD4" w:rsidRDefault="00142CD4" w:rsidP="00142CD4">
      <w:pPr>
        <w:pStyle w:val="Titre1"/>
      </w:pPr>
      <w:r>
        <w:lastRenderedPageBreak/>
        <w:t>Coordonnées de l’agence</w:t>
      </w:r>
    </w:p>
    <w:p w14:paraId="59D1DF50" w14:textId="3FFA9067" w:rsidR="00142CD4" w:rsidRDefault="00142CD4" w:rsidP="00142CD4">
      <w:pPr>
        <w:pStyle w:val="FirstParagraph"/>
      </w:pPr>
      <w:r>
        <w:t>A</w:t>
      </w:r>
      <w:r>
        <w:t>b</w:t>
      </w:r>
      <w:r>
        <w:t>Tech Digital</w:t>
      </w:r>
    </w:p>
    <w:p w14:paraId="1D49CB96" w14:textId="0A82A314" w:rsidR="00142CD4" w:rsidRDefault="00142CD4" w:rsidP="00142CD4">
      <w:pPr>
        <w:pStyle w:val="Corpsdetexte"/>
      </w:pPr>
      <w:r>
        <w:t>Spécialiste en développement de sites e-commerce, marketplaces, applications web et mobiles sur mesure.</w:t>
      </w:r>
    </w:p>
    <w:p w14:paraId="7BEB5E82" w14:textId="2319511F" w:rsidR="00142CD4" w:rsidRDefault="00142CD4" w:rsidP="00142CD4">
      <w:pPr>
        <w:pStyle w:val="Corpsdetexte"/>
      </w:pPr>
      <w:r>
        <w:t>Nos expertises :</w:t>
      </w:r>
    </w:p>
    <w:p w14:paraId="0F959F1C" w14:textId="77777777" w:rsidR="00142CD4" w:rsidRDefault="00142CD4" w:rsidP="00142CD4">
      <w:pPr>
        <w:pStyle w:val="Compact"/>
        <w:numPr>
          <w:ilvl w:val="0"/>
          <w:numId w:val="3"/>
        </w:numPr>
      </w:pPr>
      <w:r>
        <w:t>E-commerce</w:t>
      </w:r>
    </w:p>
    <w:p w14:paraId="7A05AEA3" w14:textId="77777777" w:rsidR="00142CD4" w:rsidRDefault="00142CD4" w:rsidP="00142CD4">
      <w:pPr>
        <w:pStyle w:val="Compact"/>
        <w:numPr>
          <w:ilvl w:val="0"/>
          <w:numId w:val="3"/>
        </w:numPr>
      </w:pPr>
      <w:r>
        <w:t>Marketplace Multi-Vendeurs</w:t>
      </w:r>
    </w:p>
    <w:p w14:paraId="4709AFA1" w14:textId="77777777" w:rsidR="00142CD4" w:rsidRDefault="00142CD4" w:rsidP="00142CD4">
      <w:pPr>
        <w:pStyle w:val="Compact"/>
        <w:numPr>
          <w:ilvl w:val="0"/>
          <w:numId w:val="3"/>
        </w:numPr>
      </w:pPr>
      <w:r>
        <w:t>ERP &amp; CRM</w:t>
      </w:r>
    </w:p>
    <w:p w14:paraId="59A39C9D" w14:textId="77777777" w:rsidR="00142CD4" w:rsidRDefault="00142CD4" w:rsidP="00142CD4">
      <w:pPr>
        <w:pStyle w:val="Compact"/>
        <w:numPr>
          <w:ilvl w:val="0"/>
          <w:numId w:val="3"/>
        </w:numPr>
      </w:pPr>
      <w:r>
        <w:t>Applications Mobiles Android &amp; iOS</w:t>
      </w:r>
    </w:p>
    <w:p w14:paraId="74BC06CD" w14:textId="77777777" w:rsidR="00142CD4" w:rsidRDefault="00142CD4" w:rsidP="00142CD4">
      <w:pPr>
        <w:pStyle w:val="Compact"/>
        <w:numPr>
          <w:ilvl w:val="0"/>
          <w:numId w:val="3"/>
        </w:numPr>
      </w:pPr>
      <w:r>
        <w:t>Solutions Logistiques</w:t>
      </w:r>
    </w:p>
    <w:p w14:paraId="6C5DE985" w14:textId="77777777" w:rsidR="00142CD4" w:rsidRDefault="00142CD4" w:rsidP="00142CD4">
      <w:pPr>
        <w:pStyle w:val="Compact"/>
        <w:numPr>
          <w:ilvl w:val="0"/>
          <w:numId w:val="3"/>
        </w:numPr>
      </w:pPr>
      <w:r>
        <w:t>Paiements Mobile Money</w:t>
      </w:r>
    </w:p>
    <w:p w14:paraId="69D487AE" w14:textId="77777777" w:rsidR="00142CD4" w:rsidRDefault="00142CD4" w:rsidP="00142CD4">
      <w:pPr>
        <w:pStyle w:val="Compact"/>
        <w:numPr>
          <w:ilvl w:val="0"/>
          <w:numId w:val="3"/>
        </w:numPr>
      </w:pPr>
      <w:r>
        <w:t>Développement Next.js, React, FastAPI et PostgreSQL</w:t>
      </w:r>
    </w:p>
    <w:p w14:paraId="1965FB80" w14:textId="1AD1FB6F" w:rsidR="00142CD4" w:rsidRDefault="00142CD4" w:rsidP="00142CD4">
      <w:pPr>
        <w:pStyle w:val="FirstParagraph"/>
      </w:pPr>
      <w:r>
        <w:t xml:space="preserve">Site web : </w:t>
      </w:r>
      <w:hyperlink r:id="rId8" w:history="1">
        <w:r w:rsidRPr="00142CD4">
          <w:rPr>
            <w:rStyle w:val="Lienhypertexte"/>
          </w:rPr>
          <w:t>www.abtechdigital.net</w:t>
        </w:r>
      </w:hyperlink>
      <w:r>
        <w:br/>
        <w:t>tél : +228 90 56 50 86</w:t>
      </w:r>
    </w:p>
    <w:p w14:paraId="786E1671" w14:textId="77777777" w:rsidR="00142CD4" w:rsidRDefault="00142CD4" w:rsidP="00142CD4">
      <w:r>
        <w:pict w14:anchorId="5FD3E5D8">
          <v:rect id="_x0000_i1534" style="width:0;height:1.5pt" o:hralign="center" o:hrstd="t" o:hr="t"/>
        </w:pict>
      </w:r>
    </w:p>
    <w:p w14:paraId="325FEF0D" w14:textId="77777777" w:rsidR="00142CD4" w:rsidRDefault="00142CD4" w:rsidP="00142CD4">
      <w:pPr>
        <w:pStyle w:val="FirstParagraph"/>
      </w:pPr>
      <w:r>
        <w:t>Merci d’avoir complété ce cahier des charges.</w:t>
      </w:r>
    </w:p>
    <w:p w14:paraId="445ED2A6" w14:textId="2906C5EB" w:rsidR="008E314E" w:rsidRDefault="00142CD4" w:rsidP="00142CD4">
      <w:pPr>
        <w:pStyle w:val="Corpsdetexte"/>
      </w:pPr>
      <w:r>
        <w:t>Transmettez-nous ce document afin d’obtenir une étude gratuite, une analyse technique et un devis personnalisé pour votre projet e-commerce ou marketplace.</w:t>
      </w:r>
      <w:bookmarkEnd w:id="32"/>
    </w:p>
    <w:sectPr w:rsidR="008E314E">
      <w:footerReference w:type="default" r:id="rId9"/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D374D2" w14:textId="77777777" w:rsidR="00D02C0A" w:rsidRDefault="00D02C0A" w:rsidP="00FE4459">
      <w:pPr>
        <w:spacing w:after="0"/>
      </w:pPr>
      <w:r>
        <w:separator/>
      </w:r>
    </w:p>
  </w:endnote>
  <w:endnote w:type="continuationSeparator" w:id="0">
    <w:p w14:paraId="1AC0072B" w14:textId="77777777" w:rsidR="00D02C0A" w:rsidRDefault="00D02C0A" w:rsidP="00FE44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9EB039" w14:textId="1FAF342D" w:rsidR="00FE4459" w:rsidRDefault="009E0F27">
    <w:pPr>
      <w:pStyle w:val="Pieddepage"/>
    </w:pPr>
    <w:r w:rsidRPr="009E0F27">
      <w:rPr>
        <w:b/>
        <w:bCs/>
        <w:color w:val="002060"/>
      </w:rPr>
      <w:t>©</w:t>
    </w:r>
    <w:r>
      <w:rPr>
        <w:b/>
        <w:bCs/>
        <w:color w:val="002060"/>
      </w:rPr>
      <w:t xml:space="preserve"> </w:t>
    </w:r>
    <w:hyperlink r:id="rId1" w:history="1">
      <w:r w:rsidR="00FE4459" w:rsidRPr="000E45A9">
        <w:rPr>
          <w:rStyle w:val="Lienhypertexte"/>
          <w:b/>
          <w:bCs/>
        </w:rPr>
        <w:t>AbTech-Digital</w:t>
      </w:r>
    </w:hyperlink>
    <w:r w:rsidR="00FE4459" w:rsidRPr="00FE4459">
      <w:rPr>
        <w:b/>
        <w:bCs/>
        <w:color w:val="002060"/>
      </w:rPr>
      <w:t xml:space="preserve"> </w:t>
    </w:r>
    <w:r w:rsidR="00FE4459">
      <w:rPr>
        <w:b/>
        <w:bCs/>
        <w:color w:val="002060"/>
      </w:rPr>
      <w:t xml:space="preserve">- </w:t>
    </w:r>
    <w:r w:rsidRPr="009E0F27">
      <w:t>Ressource gratuite téléchargeabl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0DECC9" w14:textId="77777777" w:rsidR="00D02C0A" w:rsidRDefault="00D02C0A" w:rsidP="00FE4459">
      <w:pPr>
        <w:spacing w:after="0"/>
      </w:pPr>
      <w:r>
        <w:separator/>
      </w:r>
    </w:p>
  </w:footnote>
  <w:footnote w:type="continuationSeparator" w:id="0">
    <w:p w14:paraId="11632009" w14:textId="77777777" w:rsidR="00D02C0A" w:rsidRDefault="00D02C0A" w:rsidP="00FE445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B4B4DD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BD24D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114D0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57124480">
    <w:abstractNumId w:val="0"/>
  </w:num>
  <w:num w:numId="2" w16cid:durableId="6060855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385378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314E"/>
    <w:rsid w:val="000E45A9"/>
    <w:rsid w:val="00142CD4"/>
    <w:rsid w:val="008E314E"/>
    <w:rsid w:val="009E0F27"/>
    <w:rsid w:val="00D02C0A"/>
    <w:rsid w:val="00EE6511"/>
    <w:rsid w:val="00FB3C80"/>
    <w:rsid w:val="00FE4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DDDE66"/>
  <w15:docId w15:val="{958716A5-39DF-4C92-812D-259B7B227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rsid w:val="00FE4459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FE4459"/>
  </w:style>
  <w:style w:type="paragraph" w:styleId="Pieddepage">
    <w:name w:val="footer"/>
    <w:basedOn w:val="Normal"/>
    <w:link w:val="PieddepageCar"/>
    <w:rsid w:val="00FE4459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FE4459"/>
  </w:style>
  <w:style w:type="character" w:styleId="Mentionnonrsolue">
    <w:name w:val="Unresolved Mention"/>
    <w:basedOn w:val="Policepardfaut"/>
    <w:uiPriority w:val="99"/>
    <w:semiHidden/>
    <w:unhideWhenUsed/>
    <w:rsid w:val="000E45A9"/>
    <w:rPr>
      <w:color w:val="605E5C"/>
      <w:shd w:val="clear" w:color="auto" w:fill="E1DFDD"/>
    </w:rPr>
  </w:style>
  <w:style w:type="character" w:customStyle="1" w:styleId="CorpsdetexteCar">
    <w:name w:val="Corps de texte Car"/>
    <w:basedOn w:val="Policepardfaut"/>
    <w:link w:val="Corpsdetexte"/>
    <w:rsid w:val="00142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DIGITECH-ACADEMIE\Downloads\www.abtechdigital.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DIGITECH-ACADEMIE\Downloads\abtechdigital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1050</Words>
  <Characters>5776</Characters>
  <Application>Microsoft Office Word</Application>
  <DocSecurity>0</DocSecurity>
  <Lines>48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allah Souradj</dc:creator>
  <cp:keywords/>
  <cp:lastModifiedBy>Abdallah Souradj</cp:lastModifiedBy>
  <cp:revision>2</cp:revision>
  <dcterms:created xsi:type="dcterms:W3CDTF">2026-06-14T10:52:00Z</dcterms:created>
  <dcterms:modified xsi:type="dcterms:W3CDTF">2026-06-14T10:52:00Z</dcterms:modified>
</cp:coreProperties>
</file>